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BEF99E" w14:textId="07662F9D" w:rsidR="00824E95" w:rsidRPr="00B2253A" w:rsidRDefault="0084647E" w:rsidP="006568B3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bookmarkStart w:id="0" w:name="_GoBack"/>
      <w:bookmarkEnd w:id="0"/>
      <w:r w:rsidRPr="00B2253A">
        <w:rPr>
          <w:rFonts w:ascii="Times New Roman" w:hAnsi="Times New Roman" w:cs="Times New Roman"/>
          <w:b/>
          <w:i/>
          <w:sz w:val="24"/>
          <w:szCs w:val="24"/>
        </w:rPr>
        <w:t>2017-2018</w:t>
      </w:r>
      <w:r w:rsidR="00824E95" w:rsidRPr="00B2253A">
        <w:rPr>
          <w:rFonts w:ascii="Times New Roman" w:hAnsi="Times New Roman" w:cs="Times New Roman"/>
          <w:b/>
          <w:i/>
          <w:sz w:val="24"/>
          <w:szCs w:val="24"/>
        </w:rPr>
        <w:t xml:space="preserve"> Program Evaluation Report</w:t>
      </w:r>
    </w:p>
    <w:p w14:paraId="2B7AECA7" w14:textId="77777777" w:rsidR="00333146" w:rsidRPr="00B2253A" w:rsidRDefault="00824E95" w:rsidP="00333146">
      <w:pPr>
        <w:rPr>
          <w:rFonts w:ascii="Times New Roman" w:hAnsi="Times New Roman" w:cs="Times New Roman"/>
          <w:b/>
          <w:sz w:val="24"/>
          <w:szCs w:val="24"/>
        </w:rPr>
      </w:pPr>
      <w:r w:rsidRPr="00B2253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2152" w:rsidRPr="00B2253A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4A0C2AD9" w14:textId="6033E970" w:rsidR="004C5DCF" w:rsidRPr="00B2253A" w:rsidRDefault="00333146" w:rsidP="006568B3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 xml:space="preserve">New Jersey City University’s Department of </w:t>
      </w:r>
      <w:r w:rsidR="00227944" w:rsidRPr="00B2253A">
        <w:rPr>
          <w:rFonts w:ascii="Times New Roman" w:hAnsi="Times New Roman" w:cs="Times New Roman"/>
          <w:sz w:val="24"/>
          <w:szCs w:val="24"/>
        </w:rPr>
        <w:t xml:space="preserve">Counselor Education </w:t>
      </w:r>
      <w:r w:rsidRPr="00B2253A">
        <w:rPr>
          <w:rFonts w:ascii="Times New Roman" w:hAnsi="Times New Roman" w:cs="Times New Roman"/>
          <w:sz w:val="24"/>
          <w:szCs w:val="24"/>
        </w:rPr>
        <w:t xml:space="preserve">received CACREP </w:t>
      </w:r>
      <w:r w:rsidR="00824E95" w:rsidRPr="00B2253A">
        <w:rPr>
          <w:rFonts w:ascii="Times New Roman" w:hAnsi="Times New Roman" w:cs="Times New Roman"/>
          <w:sz w:val="24"/>
          <w:szCs w:val="24"/>
        </w:rPr>
        <w:t xml:space="preserve">accreditation in </w:t>
      </w:r>
      <w:r w:rsidR="00A9614E" w:rsidRPr="00B2253A">
        <w:rPr>
          <w:rFonts w:ascii="Times New Roman" w:hAnsi="Times New Roman" w:cs="Times New Roman"/>
          <w:sz w:val="24"/>
          <w:szCs w:val="24"/>
        </w:rPr>
        <w:t xml:space="preserve">2014. </w:t>
      </w:r>
      <w:r w:rsidR="00824E95" w:rsidRPr="00B2253A">
        <w:rPr>
          <w:rFonts w:ascii="Times New Roman" w:hAnsi="Times New Roman" w:cs="Times New Roman"/>
          <w:sz w:val="24"/>
          <w:szCs w:val="24"/>
        </w:rPr>
        <w:t xml:space="preserve">Currently, </w:t>
      </w:r>
      <w:r w:rsidR="00082152" w:rsidRPr="00B2253A">
        <w:rPr>
          <w:rFonts w:ascii="Times New Roman" w:hAnsi="Times New Roman" w:cs="Times New Roman"/>
          <w:sz w:val="24"/>
          <w:szCs w:val="24"/>
        </w:rPr>
        <w:t xml:space="preserve">CACREP has conferred accreditation on two master’s programs:  </w:t>
      </w:r>
      <w:r w:rsidR="00824E95" w:rsidRPr="00B2253A">
        <w:rPr>
          <w:rFonts w:ascii="Times New Roman" w:hAnsi="Times New Roman" w:cs="Times New Roman"/>
          <w:sz w:val="24"/>
          <w:szCs w:val="24"/>
        </w:rPr>
        <w:t>School Counseling</w:t>
      </w:r>
      <w:r w:rsidR="00227944" w:rsidRPr="00B2253A">
        <w:rPr>
          <w:rFonts w:ascii="Times New Roman" w:hAnsi="Times New Roman" w:cs="Times New Roman"/>
          <w:sz w:val="24"/>
          <w:szCs w:val="24"/>
        </w:rPr>
        <w:t xml:space="preserve"> (SC)</w:t>
      </w:r>
      <w:r w:rsidR="00824E95" w:rsidRPr="00B2253A">
        <w:rPr>
          <w:rFonts w:ascii="Times New Roman" w:hAnsi="Times New Roman" w:cs="Times New Roman"/>
          <w:sz w:val="24"/>
          <w:szCs w:val="24"/>
        </w:rPr>
        <w:t xml:space="preserve"> and Clinical Mental Health Counseling programs</w:t>
      </w:r>
      <w:r w:rsidR="00227944" w:rsidRPr="00B2253A">
        <w:rPr>
          <w:rFonts w:ascii="Times New Roman" w:hAnsi="Times New Roman" w:cs="Times New Roman"/>
          <w:sz w:val="24"/>
          <w:szCs w:val="24"/>
        </w:rPr>
        <w:t xml:space="preserve"> (CMHC)</w:t>
      </w:r>
      <w:r w:rsidR="00082152" w:rsidRPr="00B2253A">
        <w:rPr>
          <w:rFonts w:ascii="Times New Roman" w:hAnsi="Times New Roman" w:cs="Times New Roman"/>
          <w:sz w:val="24"/>
          <w:szCs w:val="24"/>
        </w:rPr>
        <w:t>.</w:t>
      </w:r>
      <w:r w:rsidR="00824E95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227944" w:rsidRPr="00B2253A">
        <w:rPr>
          <w:rFonts w:ascii="Times New Roman" w:hAnsi="Times New Roman" w:cs="Times New Roman"/>
          <w:sz w:val="24"/>
          <w:szCs w:val="24"/>
        </w:rPr>
        <w:t xml:space="preserve">The Department of Counselor </w:t>
      </w:r>
      <w:r w:rsidR="006B4A34" w:rsidRPr="00B2253A">
        <w:rPr>
          <w:rFonts w:ascii="Times New Roman" w:hAnsi="Times New Roman" w:cs="Times New Roman"/>
          <w:sz w:val="24"/>
          <w:szCs w:val="24"/>
        </w:rPr>
        <w:t>Education also</w:t>
      </w:r>
      <w:r w:rsidR="00082152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07038F" w:rsidRPr="00B2253A">
        <w:rPr>
          <w:rFonts w:ascii="Times New Roman" w:hAnsi="Times New Roman" w:cs="Times New Roman"/>
          <w:sz w:val="24"/>
          <w:szCs w:val="24"/>
        </w:rPr>
        <w:t>offers</w:t>
      </w:r>
      <w:r w:rsidR="00082152" w:rsidRPr="00B2253A">
        <w:rPr>
          <w:rFonts w:ascii="Times New Roman" w:hAnsi="Times New Roman" w:cs="Times New Roman"/>
          <w:sz w:val="24"/>
          <w:szCs w:val="24"/>
        </w:rPr>
        <w:t xml:space="preserve"> some </w:t>
      </w:r>
      <w:r w:rsidR="00082152" w:rsidRPr="00B2253A">
        <w:rPr>
          <w:rFonts w:ascii="Times New Roman" w:hAnsi="Times New Roman" w:cs="Times New Roman"/>
          <w:noProof/>
          <w:sz w:val="24"/>
          <w:szCs w:val="24"/>
        </w:rPr>
        <w:t>non</w:t>
      </w:r>
      <w:r w:rsidR="00082152" w:rsidRPr="00B2253A">
        <w:rPr>
          <w:rFonts w:ascii="Times New Roman" w:hAnsi="Times New Roman" w:cs="Times New Roman"/>
          <w:sz w:val="24"/>
          <w:szCs w:val="24"/>
        </w:rPr>
        <w:t>-CACREP accredited courses such as post-masters courses</w:t>
      </w:r>
      <w:r w:rsidR="009A4D73" w:rsidRPr="00B2253A">
        <w:rPr>
          <w:rFonts w:ascii="Times New Roman" w:hAnsi="Times New Roman" w:cs="Times New Roman"/>
          <w:sz w:val="24"/>
          <w:szCs w:val="24"/>
        </w:rPr>
        <w:t>, play</w:t>
      </w:r>
      <w:r w:rsidR="00082152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A9614E" w:rsidRPr="00B2253A">
        <w:rPr>
          <w:rFonts w:ascii="Times New Roman" w:hAnsi="Times New Roman" w:cs="Times New Roman"/>
          <w:sz w:val="24"/>
          <w:szCs w:val="24"/>
        </w:rPr>
        <w:t xml:space="preserve">therapy </w:t>
      </w:r>
      <w:r w:rsidR="00A9614E" w:rsidRPr="00B2253A">
        <w:rPr>
          <w:rFonts w:ascii="Times New Roman" w:hAnsi="Times New Roman" w:cs="Times New Roman"/>
          <w:noProof/>
          <w:sz w:val="24"/>
          <w:szCs w:val="24"/>
        </w:rPr>
        <w:t>courses</w:t>
      </w:r>
      <w:r w:rsidR="00082152" w:rsidRPr="00B2253A">
        <w:rPr>
          <w:rFonts w:ascii="Times New Roman" w:hAnsi="Times New Roman" w:cs="Times New Roman"/>
          <w:sz w:val="24"/>
          <w:szCs w:val="24"/>
        </w:rPr>
        <w:t xml:space="preserve"> and</w:t>
      </w:r>
      <w:r w:rsidR="009D6362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B97F79" w:rsidRPr="00B2253A">
        <w:rPr>
          <w:rFonts w:ascii="Times New Roman" w:hAnsi="Times New Roman" w:cs="Times New Roman"/>
          <w:noProof/>
          <w:sz w:val="24"/>
          <w:szCs w:val="24"/>
        </w:rPr>
        <w:t xml:space="preserve">substance use </w:t>
      </w:r>
      <w:r w:rsidR="00B97F79" w:rsidRPr="00B2253A">
        <w:rPr>
          <w:rFonts w:ascii="Times New Roman" w:hAnsi="Times New Roman" w:cs="Times New Roman"/>
          <w:sz w:val="24"/>
          <w:szCs w:val="24"/>
        </w:rPr>
        <w:t xml:space="preserve">counseling </w:t>
      </w:r>
      <w:r w:rsidR="00B97F79" w:rsidRPr="00B2253A">
        <w:rPr>
          <w:rFonts w:ascii="Times New Roman" w:hAnsi="Times New Roman" w:cs="Times New Roman"/>
          <w:noProof/>
          <w:sz w:val="24"/>
          <w:szCs w:val="24"/>
        </w:rPr>
        <w:t>courses</w:t>
      </w:r>
      <w:r w:rsidR="009D6362" w:rsidRPr="00B2253A">
        <w:rPr>
          <w:rFonts w:ascii="Times New Roman" w:hAnsi="Times New Roman" w:cs="Times New Roman"/>
          <w:sz w:val="24"/>
          <w:szCs w:val="24"/>
        </w:rPr>
        <w:t>.</w:t>
      </w:r>
      <w:r w:rsidR="00B2253A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676480">
        <w:rPr>
          <w:rFonts w:ascii="Times New Roman" w:hAnsi="Times New Roman" w:cs="Times New Roman"/>
          <w:sz w:val="24"/>
          <w:szCs w:val="24"/>
        </w:rPr>
        <w:t>Additionally, few</w:t>
      </w:r>
      <w:r w:rsidR="00ED24D6" w:rsidRPr="00B2253A">
        <w:rPr>
          <w:rFonts w:ascii="Times New Roman" w:hAnsi="Times New Roman" w:cs="Times New Roman"/>
          <w:sz w:val="24"/>
          <w:szCs w:val="24"/>
        </w:rPr>
        <w:t xml:space="preserve"> students are still enrolled </w:t>
      </w:r>
      <w:r w:rsidR="00676480">
        <w:rPr>
          <w:rFonts w:ascii="Times New Roman" w:hAnsi="Times New Roman" w:cs="Times New Roman"/>
          <w:sz w:val="24"/>
          <w:szCs w:val="24"/>
        </w:rPr>
        <w:t xml:space="preserve">in the M.A. - </w:t>
      </w:r>
      <w:r w:rsidR="00570CA7" w:rsidRPr="00B2253A">
        <w:rPr>
          <w:rFonts w:ascii="Times New Roman" w:hAnsi="Times New Roman" w:cs="Times New Roman"/>
          <w:sz w:val="24"/>
          <w:szCs w:val="24"/>
        </w:rPr>
        <w:t>Counseling option</w:t>
      </w:r>
      <w:r w:rsidR="00676480">
        <w:rPr>
          <w:rFonts w:ascii="Times New Roman" w:hAnsi="Times New Roman" w:cs="Times New Roman"/>
          <w:sz w:val="24"/>
          <w:szCs w:val="24"/>
        </w:rPr>
        <w:t xml:space="preserve"> (48 credits)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, a degree option within the </w:t>
      </w:r>
      <w:r w:rsidR="00ED24D6" w:rsidRPr="00B2253A">
        <w:rPr>
          <w:rFonts w:ascii="Times New Roman" w:hAnsi="Times New Roman" w:cs="Times New Roman"/>
          <w:sz w:val="24"/>
          <w:szCs w:val="24"/>
        </w:rPr>
        <w:t>old graduate catalog (2009-2012)</w:t>
      </w:r>
      <w:r w:rsidR="00570CA7" w:rsidRPr="00B2253A">
        <w:rPr>
          <w:rFonts w:ascii="Times New Roman" w:hAnsi="Times New Roman" w:cs="Times New Roman"/>
          <w:sz w:val="24"/>
          <w:szCs w:val="24"/>
        </w:rPr>
        <w:t>.</w:t>
      </w:r>
      <w:r w:rsidR="00ED24D6" w:rsidRPr="00B225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EA9884" w14:textId="3AC5B83B" w:rsidR="004C3EAC" w:rsidRPr="00B2253A" w:rsidRDefault="002B3433" w:rsidP="006568B3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 xml:space="preserve">This program evaluation report is </w:t>
      </w:r>
      <w:r w:rsidR="004C3EAC" w:rsidRPr="00B2253A">
        <w:rPr>
          <w:rFonts w:ascii="Times New Roman" w:hAnsi="Times New Roman" w:cs="Times New Roman"/>
          <w:sz w:val="24"/>
          <w:szCs w:val="24"/>
        </w:rPr>
        <w:t>limited to only CACREP</w:t>
      </w:r>
      <w:r w:rsidR="00570CA7" w:rsidRPr="00B2253A">
        <w:rPr>
          <w:rFonts w:ascii="Times New Roman" w:hAnsi="Times New Roman" w:cs="Times New Roman"/>
          <w:sz w:val="24"/>
          <w:szCs w:val="24"/>
        </w:rPr>
        <w:t>-</w:t>
      </w:r>
      <w:r w:rsidR="004C3EAC" w:rsidRPr="00B2253A">
        <w:rPr>
          <w:rFonts w:ascii="Times New Roman" w:hAnsi="Times New Roman" w:cs="Times New Roman"/>
          <w:sz w:val="24"/>
          <w:szCs w:val="24"/>
        </w:rPr>
        <w:t xml:space="preserve">accredited </w:t>
      </w:r>
      <w:r w:rsidR="00570CA7" w:rsidRPr="00B2253A">
        <w:rPr>
          <w:rFonts w:ascii="Times New Roman" w:hAnsi="Times New Roman" w:cs="Times New Roman"/>
          <w:noProof/>
          <w:sz w:val="24"/>
          <w:szCs w:val="24"/>
        </w:rPr>
        <w:t>m</w:t>
      </w:r>
      <w:r w:rsidR="004C3EAC" w:rsidRPr="00B2253A">
        <w:rPr>
          <w:rFonts w:ascii="Times New Roman" w:hAnsi="Times New Roman" w:cs="Times New Roman"/>
          <w:noProof/>
          <w:sz w:val="24"/>
          <w:szCs w:val="24"/>
        </w:rPr>
        <w:t>asters</w:t>
      </w:r>
      <w:r w:rsidR="00570CA7" w:rsidRPr="00B2253A">
        <w:rPr>
          <w:rFonts w:ascii="Times New Roman" w:hAnsi="Times New Roman" w:cs="Times New Roman"/>
          <w:noProof/>
          <w:sz w:val="24"/>
          <w:szCs w:val="24"/>
        </w:rPr>
        <w:t>-level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 programs</w:t>
      </w:r>
      <w:r w:rsidR="004C3EAC" w:rsidRPr="00B2253A">
        <w:rPr>
          <w:rFonts w:ascii="Times New Roman" w:hAnsi="Times New Roman" w:cs="Times New Roman"/>
          <w:sz w:val="24"/>
          <w:szCs w:val="24"/>
        </w:rPr>
        <w:t xml:space="preserve"> in School Counseling and Clinical Mental Health Counseling</w:t>
      </w:r>
      <w:r w:rsidR="005A7AA1" w:rsidRPr="00B2253A">
        <w:rPr>
          <w:rFonts w:ascii="Times New Roman" w:hAnsi="Times New Roman" w:cs="Times New Roman"/>
          <w:sz w:val="24"/>
          <w:szCs w:val="24"/>
        </w:rPr>
        <w:t xml:space="preserve">. Data outcomes from the five areas of the </w:t>
      </w:r>
      <w:r w:rsidR="005B056D" w:rsidRPr="00B2253A">
        <w:rPr>
          <w:rFonts w:ascii="Times New Roman" w:hAnsi="Times New Roman" w:cs="Times New Roman"/>
          <w:sz w:val="24"/>
          <w:szCs w:val="24"/>
        </w:rPr>
        <w:t>counseling</w:t>
      </w:r>
      <w:r w:rsidR="005A7AA1" w:rsidRPr="00B2253A">
        <w:rPr>
          <w:rFonts w:ascii="Times New Roman" w:hAnsi="Times New Roman" w:cs="Times New Roman"/>
          <w:sz w:val="24"/>
          <w:szCs w:val="24"/>
        </w:rPr>
        <w:t xml:space="preserve"> program are included in this report: 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(1) </w:t>
      </w:r>
      <w:r w:rsidR="005A7AA1" w:rsidRPr="00B2253A">
        <w:rPr>
          <w:rFonts w:ascii="Times New Roman" w:hAnsi="Times New Roman" w:cs="Times New Roman"/>
          <w:sz w:val="24"/>
          <w:szCs w:val="24"/>
        </w:rPr>
        <w:t xml:space="preserve">Students enrollment and demographics, 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(2) </w:t>
      </w:r>
      <w:r w:rsidR="00955FB6" w:rsidRPr="00B2253A">
        <w:rPr>
          <w:rFonts w:ascii="Times New Roman" w:hAnsi="Times New Roman" w:cs="Times New Roman"/>
          <w:sz w:val="24"/>
          <w:szCs w:val="24"/>
        </w:rPr>
        <w:t>g</w:t>
      </w:r>
      <w:r w:rsidR="00492806" w:rsidRPr="00B2253A">
        <w:rPr>
          <w:rFonts w:ascii="Times New Roman" w:hAnsi="Times New Roman" w:cs="Times New Roman"/>
          <w:sz w:val="24"/>
          <w:szCs w:val="24"/>
        </w:rPr>
        <w:t>raduation and completion rate</w:t>
      </w:r>
      <w:r w:rsidR="00F909B8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(3) </w:t>
      </w:r>
      <w:r w:rsidR="00955FB6" w:rsidRPr="00B2253A">
        <w:rPr>
          <w:rFonts w:ascii="Times New Roman" w:hAnsi="Times New Roman" w:cs="Times New Roman"/>
          <w:sz w:val="24"/>
          <w:szCs w:val="24"/>
        </w:rPr>
        <w:t>job placement rate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, (4) </w:t>
      </w:r>
      <w:r w:rsidR="00955FB6" w:rsidRPr="00B2253A">
        <w:rPr>
          <w:rFonts w:ascii="Times New Roman" w:hAnsi="Times New Roman" w:cs="Times New Roman"/>
          <w:sz w:val="24"/>
          <w:szCs w:val="24"/>
        </w:rPr>
        <w:t>l</w:t>
      </w:r>
      <w:r w:rsidR="001D2940" w:rsidRPr="00B2253A">
        <w:rPr>
          <w:rFonts w:ascii="Times New Roman" w:hAnsi="Times New Roman" w:cs="Times New Roman"/>
          <w:sz w:val="24"/>
          <w:szCs w:val="24"/>
        </w:rPr>
        <w:t>icensure examination pass</w:t>
      </w:r>
      <w:r w:rsidR="006E3E30" w:rsidRPr="00B2253A">
        <w:rPr>
          <w:rFonts w:ascii="Times New Roman" w:hAnsi="Times New Roman" w:cs="Times New Roman"/>
          <w:sz w:val="24"/>
          <w:szCs w:val="24"/>
        </w:rPr>
        <w:t>ing</w:t>
      </w:r>
      <w:r w:rsidR="001D2940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955FB6" w:rsidRPr="00B2253A">
        <w:rPr>
          <w:rFonts w:ascii="Times New Roman" w:hAnsi="Times New Roman" w:cs="Times New Roman"/>
          <w:sz w:val="24"/>
          <w:szCs w:val="24"/>
        </w:rPr>
        <w:t xml:space="preserve">rate, </w:t>
      </w:r>
      <w:r w:rsidR="0079246E" w:rsidRPr="00B2253A">
        <w:rPr>
          <w:rFonts w:ascii="Times New Roman" w:hAnsi="Times New Roman" w:cs="Times New Roman"/>
          <w:sz w:val="24"/>
          <w:szCs w:val="24"/>
        </w:rPr>
        <w:t xml:space="preserve">and 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(5) </w:t>
      </w:r>
      <w:r w:rsidR="00955FB6" w:rsidRPr="00B2253A">
        <w:rPr>
          <w:rFonts w:ascii="Times New Roman" w:hAnsi="Times New Roman" w:cs="Times New Roman"/>
          <w:sz w:val="24"/>
          <w:szCs w:val="24"/>
        </w:rPr>
        <w:t>f</w:t>
      </w:r>
      <w:r w:rsidR="00FD2983" w:rsidRPr="00B2253A">
        <w:rPr>
          <w:rFonts w:ascii="Times New Roman" w:hAnsi="Times New Roman" w:cs="Times New Roman"/>
          <w:sz w:val="24"/>
          <w:szCs w:val="24"/>
        </w:rPr>
        <w:t xml:space="preserve">aculty </w:t>
      </w:r>
      <w:r w:rsidR="00955FB6" w:rsidRPr="00B2253A">
        <w:rPr>
          <w:rFonts w:ascii="Times New Roman" w:hAnsi="Times New Roman" w:cs="Times New Roman"/>
          <w:sz w:val="24"/>
          <w:szCs w:val="24"/>
        </w:rPr>
        <w:t>demographics</w:t>
      </w:r>
      <w:r w:rsidR="0079246E" w:rsidRPr="00B2253A">
        <w:rPr>
          <w:rFonts w:ascii="Times New Roman" w:hAnsi="Times New Roman" w:cs="Times New Roman"/>
          <w:sz w:val="24"/>
          <w:szCs w:val="24"/>
        </w:rPr>
        <w:t>.</w:t>
      </w:r>
    </w:p>
    <w:p w14:paraId="58E9A69D" w14:textId="197DC1ED" w:rsidR="00333146" w:rsidRPr="00B2253A" w:rsidRDefault="00333146" w:rsidP="00333146">
      <w:pPr>
        <w:rPr>
          <w:rFonts w:ascii="Times New Roman" w:hAnsi="Times New Roman" w:cs="Times New Roman"/>
          <w:b/>
          <w:sz w:val="24"/>
          <w:szCs w:val="24"/>
        </w:rPr>
      </w:pPr>
      <w:r w:rsidRPr="00B2253A">
        <w:rPr>
          <w:rFonts w:ascii="Times New Roman" w:hAnsi="Times New Roman" w:cs="Times New Roman"/>
          <w:b/>
          <w:sz w:val="24"/>
          <w:szCs w:val="24"/>
        </w:rPr>
        <w:t xml:space="preserve">Students </w:t>
      </w:r>
      <w:r w:rsidR="00570CA7" w:rsidRPr="00B2253A">
        <w:rPr>
          <w:rFonts w:ascii="Times New Roman" w:hAnsi="Times New Roman" w:cs="Times New Roman"/>
          <w:b/>
          <w:sz w:val="24"/>
          <w:szCs w:val="24"/>
        </w:rPr>
        <w:t xml:space="preserve">Demographics and </w:t>
      </w:r>
      <w:r w:rsidR="004C3EAC" w:rsidRPr="00B2253A">
        <w:rPr>
          <w:rFonts w:ascii="Times New Roman" w:hAnsi="Times New Roman" w:cs="Times New Roman"/>
          <w:b/>
          <w:sz w:val="24"/>
          <w:szCs w:val="24"/>
        </w:rPr>
        <w:t>Enrol</w:t>
      </w:r>
      <w:r w:rsidR="00022750" w:rsidRPr="00B2253A">
        <w:rPr>
          <w:rFonts w:ascii="Times New Roman" w:hAnsi="Times New Roman" w:cs="Times New Roman"/>
          <w:b/>
          <w:sz w:val="24"/>
          <w:szCs w:val="24"/>
        </w:rPr>
        <w:t>l</w:t>
      </w:r>
      <w:r w:rsidR="004C3EAC" w:rsidRPr="00B2253A">
        <w:rPr>
          <w:rFonts w:ascii="Times New Roman" w:hAnsi="Times New Roman" w:cs="Times New Roman"/>
          <w:b/>
          <w:sz w:val="24"/>
          <w:szCs w:val="24"/>
        </w:rPr>
        <w:t xml:space="preserve">ment </w:t>
      </w:r>
    </w:p>
    <w:p w14:paraId="0AD3E8F1" w14:textId="3ECA0D7D" w:rsidR="007E0A25" w:rsidRPr="00B2253A" w:rsidRDefault="009525D7" w:rsidP="00570CA7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 xml:space="preserve">Our Student body has a diverse ethnic background. </w:t>
      </w:r>
      <w:r w:rsidR="00917F55" w:rsidRPr="00B2253A">
        <w:rPr>
          <w:rFonts w:ascii="Times New Roman" w:hAnsi="Times New Roman" w:cs="Times New Roman"/>
          <w:sz w:val="24"/>
          <w:szCs w:val="24"/>
        </w:rPr>
        <w:t>81</w:t>
      </w:r>
      <w:r w:rsidR="00B11344" w:rsidRPr="00B2253A">
        <w:rPr>
          <w:rFonts w:ascii="Times New Roman" w:hAnsi="Times New Roman" w:cs="Times New Roman"/>
          <w:sz w:val="24"/>
          <w:szCs w:val="24"/>
        </w:rPr>
        <w:t xml:space="preserve">% of our students are female and </w:t>
      </w:r>
      <w:r w:rsidR="00766DB6" w:rsidRPr="00B2253A">
        <w:rPr>
          <w:rFonts w:ascii="Times New Roman" w:hAnsi="Times New Roman" w:cs="Times New Roman"/>
          <w:sz w:val="24"/>
          <w:szCs w:val="24"/>
        </w:rPr>
        <w:t xml:space="preserve">are well represented from various ethnic </w:t>
      </w:r>
      <w:r w:rsidR="000B349D" w:rsidRPr="00B2253A">
        <w:rPr>
          <w:rFonts w:ascii="Times New Roman" w:hAnsi="Times New Roman" w:cs="Times New Roman"/>
          <w:sz w:val="24"/>
          <w:szCs w:val="24"/>
        </w:rPr>
        <w:t xml:space="preserve">and racial </w:t>
      </w:r>
      <w:r w:rsidR="00766DB6" w:rsidRPr="00B2253A">
        <w:rPr>
          <w:rFonts w:ascii="Times New Roman" w:hAnsi="Times New Roman" w:cs="Times New Roman"/>
          <w:sz w:val="24"/>
          <w:szCs w:val="24"/>
        </w:rPr>
        <w:t>groups</w:t>
      </w:r>
      <w:r w:rsidR="000B349D" w:rsidRPr="00B2253A">
        <w:rPr>
          <w:rFonts w:ascii="Times New Roman" w:hAnsi="Times New Roman" w:cs="Times New Roman"/>
          <w:sz w:val="24"/>
          <w:szCs w:val="24"/>
        </w:rPr>
        <w:t>.</w:t>
      </w:r>
      <w:r w:rsidR="00766DB6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Demographic information for students enrolled in the CACREP-accredited </w:t>
      </w:r>
      <w:r w:rsidR="00570CA7" w:rsidRPr="00B2253A">
        <w:rPr>
          <w:rFonts w:ascii="Times New Roman" w:hAnsi="Times New Roman" w:cs="Times New Roman"/>
          <w:noProof/>
          <w:sz w:val="24"/>
          <w:szCs w:val="24"/>
        </w:rPr>
        <w:t>masters-level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 programs </w:t>
      </w:r>
      <w:r w:rsidR="00B2253A" w:rsidRPr="00B2253A">
        <w:rPr>
          <w:rFonts w:ascii="Times New Roman" w:hAnsi="Times New Roman" w:cs="Times New Roman"/>
          <w:sz w:val="24"/>
          <w:szCs w:val="24"/>
        </w:rPr>
        <w:t>includes</w:t>
      </w:r>
      <w:r w:rsidR="00570CA7" w:rsidRPr="00B2253A">
        <w:rPr>
          <w:rFonts w:ascii="Times New Roman" w:hAnsi="Times New Roman" w:cs="Times New Roman"/>
          <w:sz w:val="24"/>
          <w:szCs w:val="24"/>
        </w:rPr>
        <w:t>:</w:t>
      </w:r>
    </w:p>
    <w:p w14:paraId="69284F79" w14:textId="57A3E773" w:rsidR="00915867" w:rsidRPr="00B2253A" w:rsidRDefault="0003710D" w:rsidP="00570CA7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>Table 1: CACREP Accredited Master’s Students Demograph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14683" w:rsidRPr="00B2253A" w14:paraId="03482BA8" w14:textId="77777777" w:rsidTr="0089442D">
        <w:tc>
          <w:tcPr>
            <w:tcW w:w="3116" w:type="dxa"/>
          </w:tcPr>
          <w:p w14:paraId="704FE67B" w14:textId="1E919CE5" w:rsidR="00614683" w:rsidRPr="00B2253A" w:rsidRDefault="0084647E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Total = 209</w:t>
            </w:r>
          </w:p>
        </w:tc>
        <w:tc>
          <w:tcPr>
            <w:tcW w:w="3117" w:type="dxa"/>
          </w:tcPr>
          <w:p w14:paraId="4449E5CF" w14:textId="6B70491E" w:rsidR="00614683" w:rsidRPr="00B2253A" w:rsidRDefault="0007038F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le =</w:t>
            </w:r>
            <w:r w:rsidR="0084647E"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40</w:t>
            </w:r>
          </w:p>
        </w:tc>
        <w:tc>
          <w:tcPr>
            <w:tcW w:w="3117" w:type="dxa"/>
          </w:tcPr>
          <w:p w14:paraId="62020A0B" w14:textId="5930AF03" w:rsidR="00614683" w:rsidRPr="00B2253A" w:rsidRDefault="0007038F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emales =</w:t>
            </w:r>
            <w:r w:rsidR="0084647E"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169</w:t>
            </w:r>
          </w:p>
        </w:tc>
      </w:tr>
      <w:tr w:rsidR="00614683" w:rsidRPr="00B2253A" w14:paraId="7155880D" w14:textId="77777777" w:rsidTr="00614683">
        <w:tc>
          <w:tcPr>
            <w:tcW w:w="3116" w:type="dxa"/>
            <w:shd w:val="clear" w:color="auto" w:fill="F2F2F2" w:themeFill="background1" w:themeFillShade="F2"/>
          </w:tcPr>
          <w:p w14:paraId="02BF6F7A" w14:textId="7582338C" w:rsidR="00614683" w:rsidRPr="00B2253A" w:rsidRDefault="00614683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s </w:t>
            </w:r>
            <w:r w:rsidR="0007038F">
              <w:rPr>
                <w:rFonts w:ascii="Times New Roman" w:hAnsi="Times New Roman" w:cs="Times New Roman"/>
                <w:b/>
                <w:sz w:val="24"/>
                <w:szCs w:val="24"/>
              </w:rPr>
              <w:t>with disability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05244B95" w14:textId="0B9B42DC" w:rsidR="00614683" w:rsidRPr="00B2253A" w:rsidRDefault="00D02F68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5C743657" w14:textId="34ECBA9A" w:rsidR="00614683" w:rsidRPr="00B2253A" w:rsidRDefault="00D02F68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</w:tr>
      <w:tr w:rsidR="00614683" w:rsidRPr="00B2253A" w14:paraId="12D7F24C" w14:textId="77777777" w:rsidTr="0089442D">
        <w:tc>
          <w:tcPr>
            <w:tcW w:w="3116" w:type="dxa"/>
          </w:tcPr>
          <w:p w14:paraId="795142A5" w14:textId="77777777" w:rsidR="00614683" w:rsidRPr="00B2253A" w:rsidRDefault="00614683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African Americans/ Black</w:t>
            </w:r>
          </w:p>
        </w:tc>
        <w:tc>
          <w:tcPr>
            <w:tcW w:w="3117" w:type="dxa"/>
          </w:tcPr>
          <w:p w14:paraId="3D76B1BF" w14:textId="77777777" w:rsidR="00614683" w:rsidRPr="00B2253A" w:rsidRDefault="00614683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117" w:type="dxa"/>
          </w:tcPr>
          <w:p w14:paraId="0D8DC554" w14:textId="015BCBBD" w:rsidR="00614683" w:rsidRPr="00B2253A" w:rsidRDefault="003B59FD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614683" w:rsidRPr="00B2253A" w14:paraId="17CFF94A" w14:textId="77777777" w:rsidTr="00614683">
        <w:tc>
          <w:tcPr>
            <w:tcW w:w="3116" w:type="dxa"/>
            <w:shd w:val="clear" w:color="auto" w:fill="F2F2F2" w:themeFill="background1" w:themeFillShade="F2"/>
          </w:tcPr>
          <w:p w14:paraId="01770BBB" w14:textId="77777777" w:rsidR="00614683" w:rsidRPr="00B2253A" w:rsidRDefault="00614683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American Indian/Native Alaskan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4F09A84D" w14:textId="7920AEE2" w:rsidR="00614683" w:rsidRPr="00B2253A" w:rsidRDefault="0084647E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614683" w:rsidRPr="00B2253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408A619F" w14:textId="39A3CCA1" w:rsidR="00614683" w:rsidRPr="00B2253A" w:rsidRDefault="003B59FD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614683" w:rsidRPr="00B2253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14683" w:rsidRPr="00B2253A" w14:paraId="5BDBB0BF" w14:textId="77777777" w:rsidTr="0089442D">
        <w:tc>
          <w:tcPr>
            <w:tcW w:w="3116" w:type="dxa"/>
          </w:tcPr>
          <w:p w14:paraId="209B4E46" w14:textId="77777777" w:rsidR="00614683" w:rsidRPr="00B2253A" w:rsidRDefault="00614683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Asian American</w:t>
            </w:r>
          </w:p>
        </w:tc>
        <w:tc>
          <w:tcPr>
            <w:tcW w:w="3117" w:type="dxa"/>
          </w:tcPr>
          <w:p w14:paraId="0116845D" w14:textId="75E1FE7F" w:rsidR="00614683" w:rsidRPr="00B2253A" w:rsidRDefault="0084647E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 xml:space="preserve">  5</w:t>
            </w:r>
          </w:p>
        </w:tc>
        <w:tc>
          <w:tcPr>
            <w:tcW w:w="3117" w:type="dxa"/>
          </w:tcPr>
          <w:p w14:paraId="57E08859" w14:textId="1022BF72" w:rsidR="00614683" w:rsidRPr="00B2253A" w:rsidRDefault="003B59FD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 xml:space="preserve">  8</w:t>
            </w:r>
          </w:p>
        </w:tc>
      </w:tr>
      <w:tr w:rsidR="00614683" w:rsidRPr="00B2253A" w14:paraId="2B051EAD" w14:textId="77777777" w:rsidTr="00614683">
        <w:tc>
          <w:tcPr>
            <w:tcW w:w="3116" w:type="dxa"/>
            <w:shd w:val="clear" w:color="auto" w:fill="F2F2F2" w:themeFill="background1" w:themeFillShade="F2"/>
          </w:tcPr>
          <w:p w14:paraId="161882B4" w14:textId="77777777" w:rsidR="00614683" w:rsidRPr="00B2253A" w:rsidRDefault="00614683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Caucasian/ White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455AFBC5" w14:textId="4BA0F696" w:rsidR="00614683" w:rsidRPr="00B2253A" w:rsidRDefault="0084647E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4E79A03D" w14:textId="36687F91" w:rsidR="00614683" w:rsidRPr="00B2253A" w:rsidRDefault="003B59FD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614683" w:rsidRPr="00B2253A" w14:paraId="4A411EC3" w14:textId="77777777" w:rsidTr="0089442D">
        <w:tc>
          <w:tcPr>
            <w:tcW w:w="3116" w:type="dxa"/>
          </w:tcPr>
          <w:p w14:paraId="7E769681" w14:textId="50F6B15D" w:rsidR="00614683" w:rsidRPr="00B2253A" w:rsidRDefault="00614683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Hispanic/ Latin</w:t>
            </w:r>
            <w:r w:rsidR="009A4D73"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/ Spanish Americans</w:t>
            </w:r>
          </w:p>
        </w:tc>
        <w:tc>
          <w:tcPr>
            <w:tcW w:w="3117" w:type="dxa"/>
          </w:tcPr>
          <w:p w14:paraId="2678D3E4" w14:textId="3A46BDC3" w:rsidR="00614683" w:rsidRPr="00B2253A" w:rsidRDefault="0084647E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 xml:space="preserve">  9</w:t>
            </w:r>
          </w:p>
        </w:tc>
        <w:tc>
          <w:tcPr>
            <w:tcW w:w="3117" w:type="dxa"/>
          </w:tcPr>
          <w:p w14:paraId="0465A394" w14:textId="363AE2DA" w:rsidR="00614683" w:rsidRPr="00B2253A" w:rsidRDefault="003B59FD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3B59FD" w:rsidRPr="00B2253A" w14:paraId="04AE75B1" w14:textId="77777777" w:rsidTr="003B59FD">
        <w:tc>
          <w:tcPr>
            <w:tcW w:w="3116" w:type="dxa"/>
            <w:shd w:val="clear" w:color="auto" w:fill="F2F2F2" w:themeFill="background1" w:themeFillShade="F2"/>
          </w:tcPr>
          <w:p w14:paraId="6B04AD3E" w14:textId="33E5BD2D" w:rsidR="003B59FD" w:rsidRPr="00B2253A" w:rsidRDefault="003B59FD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Multiracial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2D771FAE" w14:textId="1F39411B" w:rsidR="003B59FD" w:rsidRPr="00B2253A" w:rsidRDefault="00D02F68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4E072F4D" w14:textId="0F9731D4" w:rsidR="003B59FD" w:rsidRPr="00B2253A" w:rsidRDefault="003B59FD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 xml:space="preserve">  1</w:t>
            </w:r>
          </w:p>
        </w:tc>
      </w:tr>
      <w:tr w:rsidR="00614683" w:rsidRPr="00B2253A" w14:paraId="1E197FAC" w14:textId="77777777" w:rsidTr="003B59FD">
        <w:tc>
          <w:tcPr>
            <w:tcW w:w="3116" w:type="dxa"/>
            <w:shd w:val="clear" w:color="auto" w:fill="FFFFFF" w:themeFill="background1"/>
          </w:tcPr>
          <w:p w14:paraId="158EBB38" w14:textId="77777777" w:rsidR="00614683" w:rsidRPr="00B2253A" w:rsidRDefault="00614683" w:rsidP="008944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Other/Undisclosed</w:t>
            </w:r>
          </w:p>
        </w:tc>
        <w:tc>
          <w:tcPr>
            <w:tcW w:w="3117" w:type="dxa"/>
            <w:shd w:val="clear" w:color="auto" w:fill="FFFFFF" w:themeFill="background1"/>
          </w:tcPr>
          <w:p w14:paraId="1FB115F5" w14:textId="35431E7D" w:rsidR="00614683" w:rsidRPr="00B2253A" w:rsidRDefault="0084647E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 xml:space="preserve">  4</w:t>
            </w:r>
          </w:p>
        </w:tc>
        <w:tc>
          <w:tcPr>
            <w:tcW w:w="3117" w:type="dxa"/>
            <w:shd w:val="clear" w:color="auto" w:fill="FFFFFF" w:themeFill="background1"/>
          </w:tcPr>
          <w:p w14:paraId="67A41DD6" w14:textId="664B7ADF" w:rsidR="00614683" w:rsidRPr="00B2253A" w:rsidRDefault="003B59FD" w:rsidP="00894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614683" w:rsidRPr="00B2253A" w14:paraId="1B20F1F5" w14:textId="77777777" w:rsidTr="0089442D">
        <w:tc>
          <w:tcPr>
            <w:tcW w:w="3116" w:type="dxa"/>
          </w:tcPr>
          <w:p w14:paraId="5343B6A9" w14:textId="77777777" w:rsidR="00614683" w:rsidRPr="00B2253A" w:rsidRDefault="00614683" w:rsidP="006568D5">
            <w:pPr>
              <w:shd w:val="clear" w:color="auto" w:fill="F2F2F2" w:themeFill="background1" w:themeFillShade="F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Nonresident Alien</w:t>
            </w:r>
          </w:p>
        </w:tc>
        <w:tc>
          <w:tcPr>
            <w:tcW w:w="3117" w:type="dxa"/>
          </w:tcPr>
          <w:p w14:paraId="67C34EAE" w14:textId="6AF57374" w:rsidR="00614683" w:rsidRPr="00B2253A" w:rsidRDefault="0084647E" w:rsidP="006568D5">
            <w:pPr>
              <w:shd w:val="clear" w:color="auto" w:fill="F2F2F2" w:themeFill="background1" w:themeFillShade="F2"/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614683" w:rsidRPr="00B2253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4AAE4885" w14:textId="164BA326" w:rsidR="00614683" w:rsidRPr="00B2253A" w:rsidRDefault="003B59FD" w:rsidP="006568D5">
            <w:pPr>
              <w:shd w:val="clear" w:color="auto" w:fill="F2F2F2" w:themeFill="background1" w:themeFillShade="F2"/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 xml:space="preserve">  1</w:t>
            </w:r>
          </w:p>
        </w:tc>
      </w:tr>
    </w:tbl>
    <w:p w14:paraId="41804124" w14:textId="77777777" w:rsidR="00614683" w:rsidRPr="00B2253A" w:rsidRDefault="00614683" w:rsidP="006568D5">
      <w:pPr>
        <w:shd w:val="clear" w:color="auto" w:fill="F2F2F2" w:themeFill="background1" w:themeFillShade="F2"/>
        <w:rPr>
          <w:rFonts w:ascii="Times New Roman" w:hAnsi="Times New Roman" w:cs="Times New Roman"/>
          <w:sz w:val="24"/>
          <w:szCs w:val="24"/>
        </w:rPr>
      </w:pPr>
    </w:p>
    <w:p w14:paraId="59BCA833" w14:textId="555444E8" w:rsidR="00917F55" w:rsidRPr="00B2253A" w:rsidRDefault="007F2BA8" w:rsidP="00333146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>As of May</w:t>
      </w:r>
      <w:r w:rsidR="009A623D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Pr="00B2253A">
        <w:rPr>
          <w:rFonts w:ascii="Times New Roman" w:hAnsi="Times New Roman" w:cs="Times New Roman"/>
          <w:noProof/>
          <w:sz w:val="24"/>
          <w:szCs w:val="24"/>
        </w:rPr>
        <w:t>31</w:t>
      </w:r>
      <w:r w:rsidR="0095046A" w:rsidRPr="00B2253A">
        <w:rPr>
          <w:rFonts w:ascii="Times New Roman" w:hAnsi="Times New Roman" w:cs="Times New Roman"/>
          <w:noProof/>
          <w:sz w:val="24"/>
          <w:szCs w:val="24"/>
          <w:vertAlign w:val="superscript"/>
        </w:rPr>
        <w:t>st</w:t>
      </w:r>
      <w:r w:rsidR="00B97F79" w:rsidRPr="00B2253A">
        <w:rPr>
          <w:rFonts w:ascii="Times New Roman" w:hAnsi="Times New Roman" w:cs="Times New Roman"/>
          <w:noProof/>
          <w:sz w:val="24"/>
          <w:szCs w:val="24"/>
          <w:vertAlign w:val="superscript"/>
        </w:rPr>
        <w:t>,</w:t>
      </w:r>
      <w:r w:rsidRPr="00B2253A">
        <w:rPr>
          <w:rFonts w:ascii="Times New Roman" w:hAnsi="Times New Roman" w:cs="Times New Roman"/>
          <w:sz w:val="24"/>
          <w:szCs w:val="24"/>
        </w:rPr>
        <w:t xml:space="preserve"> 2018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, </w:t>
      </w:r>
      <w:r w:rsidR="0095046A" w:rsidRPr="00B2253A">
        <w:rPr>
          <w:rFonts w:ascii="Times New Roman" w:hAnsi="Times New Roman" w:cs="Times New Roman"/>
          <w:sz w:val="24"/>
          <w:szCs w:val="24"/>
        </w:rPr>
        <w:t>there are</w:t>
      </w:r>
      <w:r w:rsidR="000B349D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Pr="00B2253A">
        <w:rPr>
          <w:rFonts w:ascii="Times New Roman" w:hAnsi="Times New Roman" w:cs="Times New Roman"/>
          <w:sz w:val="24"/>
          <w:szCs w:val="24"/>
        </w:rPr>
        <w:t>109</w:t>
      </w:r>
      <w:r w:rsidR="00B41460" w:rsidRPr="00B2253A">
        <w:rPr>
          <w:rFonts w:ascii="Times New Roman" w:hAnsi="Times New Roman" w:cs="Times New Roman"/>
          <w:sz w:val="24"/>
          <w:szCs w:val="24"/>
        </w:rPr>
        <w:t xml:space="preserve"> students </w:t>
      </w:r>
      <w:r w:rsidR="00570CA7" w:rsidRPr="00B2253A">
        <w:rPr>
          <w:rFonts w:ascii="Times New Roman" w:hAnsi="Times New Roman" w:cs="Times New Roman"/>
          <w:sz w:val="24"/>
          <w:szCs w:val="24"/>
        </w:rPr>
        <w:t>enrolle</w:t>
      </w:r>
      <w:r w:rsidR="00B87C8B" w:rsidRPr="00B2253A">
        <w:rPr>
          <w:rFonts w:ascii="Times New Roman" w:hAnsi="Times New Roman" w:cs="Times New Roman"/>
          <w:sz w:val="24"/>
          <w:szCs w:val="24"/>
        </w:rPr>
        <w:t xml:space="preserve">d in the Clinical Mental Health </w:t>
      </w:r>
      <w:r w:rsidRPr="00B2253A">
        <w:rPr>
          <w:rFonts w:ascii="Times New Roman" w:hAnsi="Times New Roman" w:cs="Times New Roman"/>
          <w:sz w:val="24"/>
          <w:szCs w:val="24"/>
        </w:rPr>
        <w:t>program and 100</w:t>
      </w:r>
      <w:r w:rsidR="0095046A" w:rsidRPr="00B2253A">
        <w:rPr>
          <w:rFonts w:ascii="Times New Roman" w:hAnsi="Times New Roman" w:cs="Times New Roman"/>
          <w:sz w:val="24"/>
          <w:szCs w:val="24"/>
        </w:rPr>
        <w:t xml:space="preserve"> students are </w:t>
      </w:r>
      <w:r w:rsidR="00570CA7" w:rsidRPr="00B2253A">
        <w:rPr>
          <w:rFonts w:ascii="Times New Roman" w:hAnsi="Times New Roman" w:cs="Times New Roman"/>
          <w:sz w:val="24"/>
          <w:szCs w:val="24"/>
        </w:rPr>
        <w:t xml:space="preserve">enrolled in the School Counseling </w:t>
      </w:r>
      <w:r w:rsidR="000B349D" w:rsidRPr="00B2253A">
        <w:rPr>
          <w:rFonts w:ascii="Times New Roman" w:hAnsi="Times New Roman" w:cs="Times New Roman"/>
          <w:sz w:val="24"/>
          <w:szCs w:val="24"/>
        </w:rPr>
        <w:t>p</w:t>
      </w:r>
      <w:r w:rsidR="00B14B0F" w:rsidRPr="00B2253A">
        <w:rPr>
          <w:rFonts w:ascii="Times New Roman" w:hAnsi="Times New Roman" w:cs="Times New Roman"/>
          <w:sz w:val="24"/>
          <w:szCs w:val="24"/>
        </w:rPr>
        <w:t xml:space="preserve">rogram. </w:t>
      </w:r>
      <w:r w:rsidR="00395F40" w:rsidRPr="00B2253A">
        <w:rPr>
          <w:rFonts w:ascii="Times New Roman" w:hAnsi="Times New Roman" w:cs="Times New Roman"/>
          <w:sz w:val="24"/>
          <w:szCs w:val="24"/>
        </w:rPr>
        <w:t xml:space="preserve">From June </w:t>
      </w:r>
      <w:r w:rsidR="00395F40" w:rsidRPr="00B2253A">
        <w:rPr>
          <w:rFonts w:ascii="Times New Roman" w:hAnsi="Times New Roman" w:cs="Times New Roman"/>
          <w:noProof/>
          <w:sz w:val="24"/>
          <w:szCs w:val="24"/>
        </w:rPr>
        <w:t>1</w:t>
      </w:r>
      <w:r w:rsidR="00395F40" w:rsidRPr="00B2253A">
        <w:rPr>
          <w:rFonts w:ascii="Times New Roman" w:hAnsi="Times New Roman" w:cs="Times New Roman"/>
          <w:noProof/>
          <w:sz w:val="24"/>
          <w:szCs w:val="24"/>
          <w:vertAlign w:val="superscript"/>
        </w:rPr>
        <w:t>st</w:t>
      </w:r>
      <w:r w:rsidR="00B97F79" w:rsidRPr="00B2253A">
        <w:rPr>
          <w:rFonts w:ascii="Times New Roman" w:hAnsi="Times New Roman" w:cs="Times New Roman"/>
          <w:noProof/>
          <w:sz w:val="24"/>
          <w:szCs w:val="24"/>
          <w:vertAlign w:val="superscript"/>
        </w:rPr>
        <w:t>,</w:t>
      </w:r>
      <w:r w:rsidR="00395F40" w:rsidRPr="00B2253A">
        <w:rPr>
          <w:rFonts w:ascii="Times New Roman" w:hAnsi="Times New Roman" w:cs="Times New Roman"/>
          <w:sz w:val="24"/>
          <w:szCs w:val="24"/>
        </w:rPr>
        <w:t xml:space="preserve"> 2017</w:t>
      </w:r>
      <w:r w:rsidR="00B14B0F" w:rsidRPr="00B2253A">
        <w:rPr>
          <w:rFonts w:ascii="Times New Roman" w:hAnsi="Times New Roman" w:cs="Times New Roman"/>
          <w:sz w:val="24"/>
          <w:szCs w:val="24"/>
        </w:rPr>
        <w:t xml:space="preserve"> to May </w:t>
      </w:r>
      <w:r w:rsidR="00395F40" w:rsidRPr="00B2253A">
        <w:rPr>
          <w:rFonts w:ascii="Times New Roman" w:hAnsi="Times New Roman" w:cs="Times New Roman"/>
          <w:noProof/>
          <w:sz w:val="24"/>
          <w:szCs w:val="24"/>
        </w:rPr>
        <w:t>31</w:t>
      </w:r>
      <w:r w:rsidR="00395F40" w:rsidRPr="00B2253A">
        <w:rPr>
          <w:rFonts w:ascii="Times New Roman" w:hAnsi="Times New Roman" w:cs="Times New Roman"/>
          <w:noProof/>
          <w:sz w:val="24"/>
          <w:szCs w:val="24"/>
          <w:vertAlign w:val="superscript"/>
        </w:rPr>
        <w:t>st</w:t>
      </w:r>
      <w:r w:rsidR="00B97F79" w:rsidRPr="00B2253A">
        <w:rPr>
          <w:rFonts w:ascii="Times New Roman" w:hAnsi="Times New Roman" w:cs="Times New Roman"/>
          <w:noProof/>
          <w:sz w:val="24"/>
          <w:szCs w:val="24"/>
          <w:vertAlign w:val="superscript"/>
        </w:rPr>
        <w:t>,</w:t>
      </w:r>
      <w:r w:rsidR="00395F40" w:rsidRPr="00B2253A">
        <w:rPr>
          <w:rFonts w:ascii="Times New Roman" w:hAnsi="Times New Roman" w:cs="Times New Roman"/>
          <w:sz w:val="24"/>
          <w:szCs w:val="24"/>
        </w:rPr>
        <w:t xml:space="preserve"> 2018</w:t>
      </w:r>
      <w:r w:rsidR="00B14B0F" w:rsidRPr="00B2253A">
        <w:rPr>
          <w:rFonts w:ascii="Times New Roman" w:hAnsi="Times New Roman" w:cs="Times New Roman"/>
          <w:sz w:val="24"/>
          <w:szCs w:val="24"/>
        </w:rPr>
        <w:t>,</w:t>
      </w:r>
      <w:r w:rsidR="00395F40" w:rsidRPr="00B2253A">
        <w:rPr>
          <w:rFonts w:ascii="Times New Roman" w:hAnsi="Times New Roman" w:cs="Times New Roman"/>
          <w:sz w:val="24"/>
          <w:szCs w:val="24"/>
        </w:rPr>
        <w:t xml:space="preserve"> the Department received 82 </w:t>
      </w:r>
      <w:r w:rsidRPr="00B2253A">
        <w:rPr>
          <w:rFonts w:ascii="Times New Roman" w:hAnsi="Times New Roman" w:cs="Times New Roman"/>
          <w:sz w:val="24"/>
          <w:szCs w:val="24"/>
        </w:rPr>
        <w:t>‘</w:t>
      </w:r>
      <w:r w:rsidR="00395F40" w:rsidRPr="00B2253A">
        <w:rPr>
          <w:rFonts w:ascii="Times New Roman" w:hAnsi="Times New Roman" w:cs="Times New Roman"/>
          <w:sz w:val="24"/>
          <w:szCs w:val="24"/>
        </w:rPr>
        <w:t xml:space="preserve">completed </w:t>
      </w:r>
      <w:r w:rsidR="00570CA7" w:rsidRPr="00B2253A">
        <w:rPr>
          <w:rFonts w:ascii="Times New Roman" w:hAnsi="Times New Roman" w:cs="Times New Roman"/>
          <w:sz w:val="24"/>
          <w:szCs w:val="24"/>
        </w:rPr>
        <w:t>applications</w:t>
      </w:r>
      <w:r w:rsidRPr="00B2253A">
        <w:rPr>
          <w:rFonts w:ascii="Times New Roman" w:hAnsi="Times New Roman" w:cs="Times New Roman"/>
          <w:sz w:val="24"/>
          <w:szCs w:val="24"/>
        </w:rPr>
        <w:t>’</w:t>
      </w:r>
      <w:r w:rsidR="00395F40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570CA7" w:rsidRPr="00B2253A">
        <w:rPr>
          <w:rFonts w:ascii="Times New Roman" w:hAnsi="Times New Roman" w:cs="Times New Roman"/>
          <w:sz w:val="24"/>
          <w:szCs w:val="24"/>
        </w:rPr>
        <w:t>for the two master’s level CACREP accredited programs</w:t>
      </w:r>
      <w:r w:rsidR="00395F40" w:rsidRPr="00B2253A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570CA7" w:rsidRPr="00B2253A">
        <w:rPr>
          <w:rFonts w:ascii="Times New Roman" w:hAnsi="Times New Roman" w:cs="Times New Roman"/>
          <w:sz w:val="24"/>
          <w:szCs w:val="24"/>
        </w:rPr>
        <w:t>.</w:t>
      </w:r>
      <w:r w:rsidR="00395F40" w:rsidRPr="00B225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FC29F5" w14:textId="358D8E16" w:rsidR="00C66932" w:rsidRPr="00B2253A" w:rsidRDefault="00C637E3" w:rsidP="00333146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b/>
          <w:sz w:val="24"/>
          <w:szCs w:val="24"/>
        </w:rPr>
        <w:lastRenderedPageBreak/>
        <w:t>Graduation</w:t>
      </w:r>
      <w:r w:rsidR="00B94FE3" w:rsidRPr="00B2253A">
        <w:rPr>
          <w:rFonts w:ascii="Times New Roman" w:hAnsi="Times New Roman" w:cs="Times New Roman"/>
          <w:b/>
          <w:sz w:val="24"/>
          <w:szCs w:val="24"/>
        </w:rPr>
        <w:t xml:space="preserve"> and Completion Rate</w:t>
      </w:r>
    </w:p>
    <w:p w14:paraId="45293BAD" w14:textId="25C92778" w:rsidR="009A623D" w:rsidRPr="00B2253A" w:rsidRDefault="009A623D" w:rsidP="009A623D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 xml:space="preserve">In the academic year </w:t>
      </w:r>
      <w:r w:rsidR="0095046A" w:rsidRPr="00B2253A">
        <w:rPr>
          <w:rFonts w:ascii="Times New Roman" w:hAnsi="Times New Roman" w:cs="Times New Roman"/>
          <w:sz w:val="24"/>
          <w:szCs w:val="24"/>
        </w:rPr>
        <w:t>2</w:t>
      </w:r>
      <w:r w:rsidRPr="00B2253A">
        <w:rPr>
          <w:rFonts w:ascii="Times New Roman" w:hAnsi="Times New Roman" w:cs="Times New Roman"/>
          <w:sz w:val="24"/>
          <w:szCs w:val="24"/>
        </w:rPr>
        <w:t>017-2018, 20</w:t>
      </w:r>
      <w:r w:rsidR="00E7543D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5B2DCB" w:rsidRPr="00B2253A">
        <w:rPr>
          <w:rFonts w:ascii="Times New Roman" w:hAnsi="Times New Roman" w:cs="Times New Roman"/>
          <w:sz w:val="24"/>
          <w:szCs w:val="24"/>
        </w:rPr>
        <w:t xml:space="preserve">students graduated from the Clinical Mental </w:t>
      </w:r>
      <w:r w:rsidRPr="00B2253A">
        <w:rPr>
          <w:rFonts w:ascii="Times New Roman" w:hAnsi="Times New Roman" w:cs="Times New Roman"/>
          <w:sz w:val="24"/>
          <w:szCs w:val="24"/>
        </w:rPr>
        <w:t>Health Counseling program and 28</w:t>
      </w:r>
      <w:r w:rsidR="005B2DCB" w:rsidRPr="00B2253A">
        <w:rPr>
          <w:rFonts w:ascii="Times New Roman" w:hAnsi="Times New Roman" w:cs="Times New Roman"/>
          <w:sz w:val="24"/>
          <w:szCs w:val="24"/>
        </w:rPr>
        <w:t xml:space="preserve"> students graduated from the School Cou</w:t>
      </w:r>
      <w:r w:rsidR="0095046A" w:rsidRPr="00B2253A">
        <w:rPr>
          <w:rFonts w:ascii="Times New Roman" w:hAnsi="Times New Roman" w:cs="Times New Roman"/>
          <w:sz w:val="24"/>
          <w:szCs w:val="24"/>
        </w:rPr>
        <w:t xml:space="preserve">nseling program. </w:t>
      </w:r>
      <w:r w:rsidRPr="00B2253A">
        <w:rPr>
          <w:rFonts w:ascii="Times New Roman" w:hAnsi="Times New Roman" w:cs="Times New Roman"/>
          <w:sz w:val="24"/>
          <w:szCs w:val="24"/>
        </w:rPr>
        <w:t xml:space="preserve">95% of the 20, graduated within the </w:t>
      </w:r>
      <w:r w:rsidRPr="00B2253A">
        <w:rPr>
          <w:rFonts w:ascii="Times New Roman" w:hAnsi="Times New Roman" w:cs="Times New Roman"/>
          <w:noProof/>
          <w:sz w:val="24"/>
          <w:szCs w:val="24"/>
        </w:rPr>
        <w:t>7</w:t>
      </w:r>
      <w:r w:rsidR="00B97F79" w:rsidRPr="00B2253A">
        <w:rPr>
          <w:rFonts w:ascii="Times New Roman" w:hAnsi="Times New Roman" w:cs="Times New Roman"/>
          <w:noProof/>
          <w:sz w:val="24"/>
          <w:szCs w:val="24"/>
        </w:rPr>
        <w:t>-</w:t>
      </w:r>
      <w:r w:rsidRPr="00B2253A">
        <w:rPr>
          <w:rFonts w:ascii="Times New Roman" w:hAnsi="Times New Roman" w:cs="Times New Roman"/>
          <w:noProof/>
          <w:sz w:val="24"/>
          <w:szCs w:val="24"/>
        </w:rPr>
        <w:t>year</w:t>
      </w:r>
      <w:r w:rsidRPr="00B2253A">
        <w:rPr>
          <w:rFonts w:ascii="Times New Roman" w:hAnsi="Times New Roman" w:cs="Times New Roman"/>
          <w:sz w:val="24"/>
          <w:szCs w:val="24"/>
        </w:rPr>
        <w:t xml:space="preserve"> time frame. </w:t>
      </w:r>
    </w:p>
    <w:p w14:paraId="4BAC8CFD" w14:textId="34E32068" w:rsidR="009A623D" w:rsidRPr="00B2253A" w:rsidRDefault="00492806" w:rsidP="00492806">
      <w:pPr>
        <w:pStyle w:val="BodyText"/>
      </w:pPr>
      <w:r w:rsidRPr="00B2253A">
        <w:t>CMHC</w:t>
      </w:r>
      <w:r w:rsidR="00F94BD6" w:rsidRPr="00B2253A">
        <w:t xml:space="preserve"> </w:t>
      </w:r>
      <w:r w:rsidR="009A623D" w:rsidRPr="00B2253A">
        <w:t>students took an average of four</w:t>
      </w:r>
      <w:r w:rsidRPr="00B2253A">
        <w:t xml:space="preserve"> years to graduate from the Clinical Mental Health program</w:t>
      </w:r>
      <w:r w:rsidR="009A623D" w:rsidRPr="00B2253A">
        <w:t xml:space="preserve"> and 95% of them graduated within the </w:t>
      </w:r>
      <w:r w:rsidR="009A623D" w:rsidRPr="00B2253A">
        <w:rPr>
          <w:noProof/>
        </w:rPr>
        <w:t>7</w:t>
      </w:r>
      <w:r w:rsidR="00B97F79" w:rsidRPr="00B2253A">
        <w:rPr>
          <w:noProof/>
        </w:rPr>
        <w:t>-</w:t>
      </w:r>
      <w:r w:rsidR="009A623D" w:rsidRPr="00B2253A">
        <w:rPr>
          <w:noProof/>
        </w:rPr>
        <w:t>year</w:t>
      </w:r>
      <w:r w:rsidR="009A623D" w:rsidRPr="00B2253A">
        <w:t xml:space="preserve"> time frame.</w:t>
      </w:r>
    </w:p>
    <w:p w14:paraId="5B60657F" w14:textId="16C6DD9F" w:rsidR="00032A42" w:rsidRPr="00B2253A" w:rsidRDefault="00F94BD6" w:rsidP="009A623D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>SC students took four</w:t>
      </w:r>
      <w:r w:rsidR="00CD338F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492806" w:rsidRPr="00B2253A">
        <w:rPr>
          <w:rFonts w:ascii="Times New Roman" w:hAnsi="Times New Roman" w:cs="Times New Roman"/>
          <w:sz w:val="24"/>
          <w:szCs w:val="24"/>
        </w:rPr>
        <w:t>years to graduate from the School Counseling program</w:t>
      </w:r>
      <w:r w:rsidR="009A623D" w:rsidRPr="00B2253A">
        <w:rPr>
          <w:rFonts w:ascii="Times New Roman" w:hAnsi="Times New Roman" w:cs="Times New Roman"/>
          <w:sz w:val="24"/>
          <w:szCs w:val="24"/>
        </w:rPr>
        <w:t xml:space="preserve"> and 93% of them graduated within the </w:t>
      </w:r>
      <w:r w:rsidR="009A623D" w:rsidRPr="00B2253A">
        <w:rPr>
          <w:rFonts w:ascii="Times New Roman" w:hAnsi="Times New Roman" w:cs="Times New Roman"/>
          <w:noProof/>
          <w:sz w:val="24"/>
          <w:szCs w:val="24"/>
        </w:rPr>
        <w:t>7</w:t>
      </w:r>
      <w:r w:rsidR="00B97F79" w:rsidRPr="00B2253A">
        <w:rPr>
          <w:rFonts w:ascii="Times New Roman" w:hAnsi="Times New Roman" w:cs="Times New Roman"/>
          <w:noProof/>
          <w:sz w:val="24"/>
          <w:szCs w:val="24"/>
        </w:rPr>
        <w:t>-</w:t>
      </w:r>
      <w:r w:rsidR="009A623D" w:rsidRPr="00B2253A">
        <w:rPr>
          <w:rFonts w:ascii="Times New Roman" w:hAnsi="Times New Roman" w:cs="Times New Roman"/>
          <w:noProof/>
          <w:sz w:val="24"/>
          <w:szCs w:val="24"/>
        </w:rPr>
        <w:t>year</w:t>
      </w:r>
      <w:r w:rsidR="009A623D" w:rsidRPr="00B2253A">
        <w:rPr>
          <w:rFonts w:ascii="Times New Roman" w:hAnsi="Times New Roman" w:cs="Times New Roman"/>
          <w:sz w:val="24"/>
          <w:szCs w:val="24"/>
        </w:rPr>
        <w:t xml:space="preserve"> time frame. </w:t>
      </w:r>
      <w:r w:rsidR="009A623D" w:rsidRPr="00B2253A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14:paraId="159806D8" w14:textId="466A2DD4" w:rsidR="005B2DCB" w:rsidRPr="00B2253A" w:rsidRDefault="00817307" w:rsidP="00EF6E50">
      <w:pPr>
        <w:pStyle w:val="BodyText"/>
        <w:tabs>
          <w:tab w:val="left" w:pos="3312"/>
        </w:tabs>
      </w:pPr>
      <w:r w:rsidRPr="00B2253A">
        <w:rPr>
          <w:b/>
        </w:rPr>
        <w:t xml:space="preserve">Job Placement Rate and </w:t>
      </w:r>
      <w:r w:rsidR="00CE0031" w:rsidRPr="00B2253A">
        <w:rPr>
          <w:b/>
        </w:rPr>
        <w:t>Licensure Examination Pass</w:t>
      </w:r>
      <w:r w:rsidR="00075ED1" w:rsidRPr="00B2253A">
        <w:rPr>
          <w:b/>
        </w:rPr>
        <w:t>ing</w:t>
      </w:r>
      <w:r w:rsidR="00CE0031" w:rsidRPr="00B2253A">
        <w:rPr>
          <w:b/>
        </w:rPr>
        <w:t xml:space="preserve"> </w:t>
      </w:r>
      <w:r w:rsidR="00B52EC1" w:rsidRPr="00B2253A">
        <w:rPr>
          <w:b/>
        </w:rPr>
        <w:t>Rate</w:t>
      </w:r>
    </w:p>
    <w:p w14:paraId="451E967A" w14:textId="0A2D9E7E" w:rsidR="00370797" w:rsidRPr="00B2253A" w:rsidRDefault="00370797" w:rsidP="00B2253A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 xml:space="preserve">Of those who responded to follow-up surveys, 93% who wished to be employed were employed within six months of graduation. Six out of 14 recent graduate students are employed in a position directly related to their training at NJCU. Two graduate students are employed in a position somewhat (as a case-manager, counselor-aid) related to his or her training at NJCU. Another four graduate students are employed but not in a position related to their training at NJCU. One student reported that he or she is seeking advanced training or degree in the </w:t>
      </w:r>
      <w:r w:rsidRPr="00B2253A">
        <w:rPr>
          <w:rFonts w:ascii="Times New Roman" w:hAnsi="Times New Roman" w:cs="Times New Roman"/>
          <w:noProof/>
          <w:sz w:val="24"/>
          <w:szCs w:val="24"/>
        </w:rPr>
        <w:t>counseling</w:t>
      </w:r>
      <w:r w:rsidR="00B97F79" w:rsidRPr="00B2253A">
        <w:rPr>
          <w:rFonts w:ascii="Times New Roman" w:hAnsi="Times New Roman" w:cs="Times New Roman"/>
          <w:noProof/>
          <w:sz w:val="24"/>
          <w:szCs w:val="24"/>
        </w:rPr>
        <w:t>-</w:t>
      </w:r>
      <w:r w:rsidRPr="00B2253A">
        <w:rPr>
          <w:rFonts w:ascii="Times New Roman" w:hAnsi="Times New Roman" w:cs="Times New Roman"/>
          <w:noProof/>
          <w:sz w:val="24"/>
          <w:szCs w:val="24"/>
        </w:rPr>
        <w:t>related</w:t>
      </w:r>
      <w:r w:rsidRPr="00B2253A">
        <w:rPr>
          <w:rFonts w:ascii="Times New Roman" w:hAnsi="Times New Roman" w:cs="Times New Roman"/>
          <w:sz w:val="24"/>
          <w:szCs w:val="24"/>
        </w:rPr>
        <w:t xml:space="preserve"> field and only one student is still unemployed after six months of graduation. </w:t>
      </w:r>
    </w:p>
    <w:p w14:paraId="044B4E09" w14:textId="49704306" w:rsidR="00CE0031" w:rsidRPr="00B2253A" w:rsidRDefault="000D32C8" w:rsidP="00B2253A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>For October</w:t>
      </w:r>
      <w:r w:rsidR="00477FF2" w:rsidRPr="00B2253A">
        <w:rPr>
          <w:rFonts w:ascii="Times New Roman" w:hAnsi="Times New Roman" w:cs="Times New Roman"/>
          <w:sz w:val="24"/>
          <w:szCs w:val="24"/>
        </w:rPr>
        <w:t xml:space="preserve"> 2017, eleven</w:t>
      </w:r>
      <w:r w:rsidRPr="00B2253A">
        <w:rPr>
          <w:rFonts w:ascii="Times New Roman" w:hAnsi="Times New Roman" w:cs="Times New Roman"/>
          <w:sz w:val="24"/>
          <w:szCs w:val="24"/>
        </w:rPr>
        <w:t xml:space="preserve"> Clinical Mental Health students sat for the National Counsel</w:t>
      </w:r>
      <w:r w:rsidR="00CF4711" w:rsidRPr="00B2253A">
        <w:rPr>
          <w:rFonts w:ascii="Times New Roman" w:hAnsi="Times New Roman" w:cs="Times New Roman"/>
          <w:sz w:val="24"/>
          <w:szCs w:val="24"/>
        </w:rPr>
        <w:t>or</w:t>
      </w:r>
      <w:r w:rsidRPr="00B2253A">
        <w:rPr>
          <w:rFonts w:ascii="Times New Roman" w:hAnsi="Times New Roman" w:cs="Times New Roman"/>
          <w:sz w:val="24"/>
          <w:szCs w:val="24"/>
        </w:rPr>
        <w:t xml:space="preserve"> Examination (NCE). </w:t>
      </w:r>
      <w:r w:rsidR="00477FF2" w:rsidRPr="00B2253A">
        <w:rPr>
          <w:rFonts w:ascii="Times New Roman" w:hAnsi="Times New Roman" w:cs="Times New Roman"/>
          <w:sz w:val="24"/>
          <w:szCs w:val="24"/>
        </w:rPr>
        <w:t xml:space="preserve">Out of eleven, ten </w:t>
      </w:r>
      <w:r w:rsidRPr="00B2253A">
        <w:rPr>
          <w:rFonts w:ascii="Times New Roman" w:hAnsi="Times New Roman" w:cs="Times New Roman"/>
          <w:sz w:val="24"/>
          <w:szCs w:val="24"/>
        </w:rPr>
        <w:t>student</w:t>
      </w:r>
      <w:r w:rsidR="009E377D">
        <w:rPr>
          <w:rFonts w:ascii="Times New Roman" w:hAnsi="Times New Roman" w:cs="Times New Roman"/>
          <w:sz w:val="24"/>
          <w:szCs w:val="24"/>
        </w:rPr>
        <w:t>s</w:t>
      </w:r>
      <w:r w:rsidR="00CB7ECC" w:rsidRPr="00B2253A">
        <w:rPr>
          <w:rFonts w:ascii="Times New Roman" w:hAnsi="Times New Roman" w:cs="Times New Roman"/>
          <w:sz w:val="24"/>
          <w:szCs w:val="24"/>
        </w:rPr>
        <w:t xml:space="preserve"> (</w:t>
      </w:r>
      <w:r w:rsidR="00477FF2" w:rsidRPr="00B2253A">
        <w:rPr>
          <w:rFonts w:ascii="Times New Roman" w:hAnsi="Times New Roman" w:cs="Times New Roman"/>
          <w:sz w:val="24"/>
          <w:szCs w:val="24"/>
        </w:rPr>
        <w:t>90.90</w:t>
      </w:r>
      <w:r w:rsidR="00506EFF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2504B9" w:rsidRPr="00B2253A">
        <w:rPr>
          <w:rFonts w:ascii="Times New Roman" w:hAnsi="Times New Roman" w:cs="Times New Roman"/>
          <w:sz w:val="24"/>
          <w:szCs w:val="24"/>
        </w:rPr>
        <w:t>%) passed</w:t>
      </w:r>
      <w:r w:rsidRPr="00B2253A">
        <w:rPr>
          <w:rFonts w:ascii="Times New Roman" w:hAnsi="Times New Roman" w:cs="Times New Roman"/>
          <w:sz w:val="24"/>
          <w:szCs w:val="24"/>
        </w:rPr>
        <w:t xml:space="preserve"> the NCE</w:t>
      </w:r>
      <w:r w:rsidR="001D6C61">
        <w:rPr>
          <w:rFonts w:ascii="Times New Roman" w:hAnsi="Times New Roman" w:cs="Times New Roman"/>
          <w:sz w:val="24"/>
          <w:szCs w:val="24"/>
        </w:rPr>
        <w:t>.</w:t>
      </w:r>
      <w:r w:rsidRPr="00B225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3ACA86" w14:textId="209469E9" w:rsidR="00CB7ECC" w:rsidRDefault="008672F9" w:rsidP="00B2253A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>For April 2018</w:t>
      </w:r>
      <w:r w:rsidR="0022272B" w:rsidRPr="00B2253A">
        <w:rPr>
          <w:rFonts w:ascii="Times New Roman" w:hAnsi="Times New Roman" w:cs="Times New Roman"/>
          <w:sz w:val="24"/>
          <w:szCs w:val="24"/>
        </w:rPr>
        <w:t xml:space="preserve">, </w:t>
      </w:r>
      <w:r w:rsidR="00F20893">
        <w:rPr>
          <w:rFonts w:ascii="Times New Roman" w:hAnsi="Times New Roman" w:cs="Times New Roman"/>
          <w:sz w:val="24"/>
          <w:szCs w:val="24"/>
        </w:rPr>
        <w:t>eighteen</w:t>
      </w:r>
      <w:r w:rsidRPr="00B2253A">
        <w:rPr>
          <w:rFonts w:ascii="Times New Roman" w:hAnsi="Times New Roman" w:cs="Times New Roman"/>
          <w:sz w:val="24"/>
          <w:szCs w:val="24"/>
        </w:rPr>
        <w:t xml:space="preserve"> Clinical</w:t>
      </w:r>
      <w:r w:rsidR="00CB7ECC" w:rsidRPr="00B2253A">
        <w:rPr>
          <w:rFonts w:ascii="Times New Roman" w:hAnsi="Times New Roman" w:cs="Times New Roman"/>
          <w:sz w:val="24"/>
          <w:szCs w:val="24"/>
        </w:rPr>
        <w:t xml:space="preserve"> Mental Health students sat for the National Counsel</w:t>
      </w:r>
      <w:r w:rsidR="00075ED1" w:rsidRPr="00B2253A">
        <w:rPr>
          <w:rFonts w:ascii="Times New Roman" w:hAnsi="Times New Roman" w:cs="Times New Roman"/>
          <w:sz w:val="24"/>
          <w:szCs w:val="24"/>
        </w:rPr>
        <w:t>or</w:t>
      </w:r>
      <w:r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B97F79" w:rsidRPr="00B2253A">
        <w:rPr>
          <w:rFonts w:ascii="Times New Roman" w:hAnsi="Times New Roman" w:cs="Times New Roman"/>
          <w:sz w:val="24"/>
          <w:szCs w:val="24"/>
        </w:rPr>
        <w:t>E</w:t>
      </w:r>
      <w:r w:rsidR="00F20893">
        <w:rPr>
          <w:rFonts w:ascii="Times New Roman" w:hAnsi="Times New Roman" w:cs="Times New Roman"/>
          <w:sz w:val="24"/>
          <w:szCs w:val="24"/>
        </w:rPr>
        <w:t>xamination (NCE). Out of eighteen</w:t>
      </w:r>
      <w:r w:rsidRPr="00B2253A">
        <w:rPr>
          <w:rFonts w:ascii="Times New Roman" w:hAnsi="Times New Roman" w:cs="Times New Roman"/>
          <w:sz w:val="24"/>
          <w:szCs w:val="24"/>
        </w:rPr>
        <w:t>,</w:t>
      </w:r>
      <w:r w:rsidR="00CB7ECC"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F20893">
        <w:rPr>
          <w:rFonts w:ascii="Times New Roman" w:hAnsi="Times New Roman" w:cs="Times New Roman"/>
          <w:sz w:val="24"/>
          <w:szCs w:val="24"/>
        </w:rPr>
        <w:t>twelve</w:t>
      </w:r>
      <w:r w:rsidRPr="00B2253A">
        <w:rPr>
          <w:rFonts w:ascii="Times New Roman" w:hAnsi="Times New Roman" w:cs="Times New Roman"/>
          <w:sz w:val="24"/>
          <w:szCs w:val="24"/>
        </w:rPr>
        <w:t xml:space="preserve"> </w:t>
      </w:r>
      <w:r w:rsidR="00A07815" w:rsidRPr="00B2253A">
        <w:rPr>
          <w:rFonts w:ascii="Times New Roman" w:hAnsi="Times New Roman" w:cs="Times New Roman"/>
          <w:sz w:val="24"/>
          <w:szCs w:val="24"/>
        </w:rPr>
        <w:t>stud</w:t>
      </w:r>
      <w:r w:rsidR="00B97F79" w:rsidRPr="00B2253A">
        <w:rPr>
          <w:rFonts w:ascii="Times New Roman" w:hAnsi="Times New Roman" w:cs="Times New Roman"/>
          <w:sz w:val="24"/>
          <w:szCs w:val="24"/>
        </w:rPr>
        <w:t>ent</w:t>
      </w:r>
      <w:r w:rsidR="009E377D">
        <w:rPr>
          <w:rFonts w:ascii="Times New Roman" w:hAnsi="Times New Roman" w:cs="Times New Roman"/>
          <w:sz w:val="24"/>
          <w:szCs w:val="24"/>
        </w:rPr>
        <w:t>s</w:t>
      </w:r>
      <w:r w:rsidR="00F20893">
        <w:rPr>
          <w:rFonts w:ascii="Times New Roman" w:hAnsi="Times New Roman" w:cs="Times New Roman"/>
          <w:sz w:val="24"/>
          <w:szCs w:val="24"/>
        </w:rPr>
        <w:t xml:space="preserve"> (67</w:t>
      </w:r>
      <w:r w:rsidR="00A07815" w:rsidRPr="00B2253A">
        <w:rPr>
          <w:rFonts w:ascii="Times New Roman" w:hAnsi="Times New Roman" w:cs="Times New Roman"/>
          <w:sz w:val="24"/>
          <w:szCs w:val="24"/>
        </w:rPr>
        <w:t xml:space="preserve">%) passed the NCE. </w:t>
      </w:r>
    </w:p>
    <w:p w14:paraId="72C82BEC" w14:textId="29883C11" w:rsidR="001D6C61" w:rsidRPr="00B2253A" w:rsidRDefault="001D6C61" w:rsidP="002A72B6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 xml:space="preserve">For School Counseling students, there is no mandatory requirement to pass any licensing or certification tests. </w:t>
      </w:r>
      <w:r w:rsidR="002A72B6">
        <w:rPr>
          <w:rFonts w:ascii="Times New Roman" w:hAnsi="Times New Roman" w:cs="Times New Roman"/>
          <w:sz w:val="24"/>
          <w:szCs w:val="24"/>
        </w:rPr>
        <w:t xml:space="preserve">However, for April 2018, four School Counseling students sat for the </w:t>
      </w:r>
      <w:r w:rsidR="002A72B6" w:rsidRPr="00B2253A">
        <w:rPr>
          <w:rFonts w:ascii="Times New Roman" w:hAnsi="Times New Roman" w:cs="Times New Roman"/>
          <w:sz w:val="24"/>
          <w:szCs w:val="24"/>
        </w:rPr>
        <w:t>National Counselor E</w:t>
      </w:r>
      <w:r w:rsidR="002A72B6">
        <w:rPr>
          <w:rFonts w:ascii="Times New Roman" w:hAnsi="Times New Roman" w:cs="Times New Roman"/>
          <w:sz w:val="24"/>
          <w:szCs w:val="24"/>
        </w:rPr>
        <w:t>xamination (NCE). Out of four</w:t>
      </w:r>
      <w:r w:rsidR="002A72B6" w:rsidRPr="00B2253A">
        <w:rPr>
          <w:rFonts w:ascii="Times New Roman" w:hAnsi="Times New Roman" w:cs="Times New Roman"/>
          <w:sz w:val="24"/>
          <w:szCs w:val="24"/>
        </w:rPr>
        <w:t xml:space="preserve">, </w:t>
      </w:r>
      <w:r w:rsidR="002A72B6">
        <w:rPr>
          <w:rFonts w:ascii="Times New Roman" w:hAnsi="Times New Roman" w:cs="Times New Roman"/>
          <w:sz w:val="24"/>
          <w:szCs w:val="24"/>
        </w:rPr>
        <w:t>three</w:t>
      </w:r>
      <w:r w:rsidR="002A72B6" w:rsidRPr="00B2253A">
        <w:rPr>
          <w:rFonts w:ascii="Times New Roman" w:hAnsi="Times New Roman" w:cs="Times New Roman"/>
          <w:sz w:val="24"/>
          <w:szCs w:val="24"/>
        </w:rPr>
        <w:t xml:space="preserve"> student</w:t>
      </w:r>
      <w:r w:rsidR="002A72B6">
        <w:rPr>
          <w:rFonts w:ascii="Times New Roman" w:hAnsi="Times New Roman" w:cs="Times New Roman"/>
          <w:sz w:val="24"/>
          <w:szCs w:val="24"/>
        </w:rPr>
        <w:t>s (75</w:t>
      </w:r>
      <w:r w:rsidR="002A72B6" w:rsidRPr="00B2253A">
        <w:rPr>
          <w:rFonts w:ascii="Times New Roman" w:hAnsi="Times New Roman" w:cs="Times New Roman"/>
          <w:sz w:val="24"/>
          <w:szCs w:val="24"/>
        </w:rPr>
        <w:t>%) passed the NCE.</w:t>
      </w:r>
    </w:p>
    <w:p w14:paraId="2E632F54" w14:textId="77777777" w:rsidR="006568B3" w:rsidRPr="00B2253A" w:rsidRDefault="00B52EC1" w:rsidP="006568B3">
      <w:pPr>
        <w:rPr>
          <w:rFonts w:ascii="Times New Roman" w:hAnsi="Times New Roman" w:cs="Times New Roman"/>
          <w:b/>
          <w:sz w:val="24"/>
          <w:szCs w:val="24"/>
        </w:rPr>
      </w:pPr>
      <w:r w:rsidRPr="00B2253A">
        <w:rPr>
          <w:rFonts w:ascii="Times New Roman" w:hAnsi="Times New Roman" w:cs="Times New Roman"/>
          <w:b/>
          <w:sz w:val="24"/>
          <w:szCs w:val="24"/>
        </w:rPr>
        <w:t>Faculty Demographics</w:t>
      </w:r>
    </w:p>
    <w:p w14:paraId="2E1B7173" w14:textId="1C444449" w:rsidR="008A0F7A" w:rsidRPr="00B2253A" w:rsidRDefault="008A0F7A" w:rsidP="00383834">
      <w:pPr>
        <w:pStyle w:val="BodyText"/>
      </w:pPr>
      <w:r w:rsidRPr="00B2253A">
        <w:t xml:space="preserve">Our faculty is as diverse as our student </w:t>
      </w:r>
      <w:r w:rsidR="000B349D" w:rsidRPr="00B2253A">
        <w:t>population</w:t>
      </w:r>
      <w:r w:rsidRPr="00B2253A">
        <w:t xml:space="preserve">. </w:t>
      </w:r>
      <w:r w:rsidR="002E1F3D" w:rsidRPr="00B2253A">
        <w:t>For the acad</w:t>
      </w:r>
      <w:r w:rsidR="0084647E" w:rsidRPr="00B2253A">
        <w:t>emic year 2017-2018, we had six</w:t>
      </w:r>
      <w:r w:rsidR="00383834" w:rsidRPr="00B2253A">
        <w:t xml:space="preserve"> </w:t>
      </w:r>
      <w:r w:rsidR="002E1F3D" w:rsidRPr="00B2253A">
        <w:t xml:space="preserve">full –time faculty members for </w:t>
      </w:r>
      <w:r w:rsidR="000B349D" w:rsidRPr="00B2253A">
        <w:t xml:space="preserve">the </w:t>
      </w:r>
      <w:r w:rsidR="002E1F3D" w:rsidRPr="00B2253A">
        <w:t xml:space="preserve">counseling </w:t>
      </w:r>
      <w:r w:rsidR="001D15A9" w:rsidRPr="00B2253A">
        <w:t>program</w:t>
      </w:r>
      <w:r w:rsidR="000B349D" w:rsidRPr="00B2253A">
        <w:t xml:space="preserve">. </w:t>
      </w:r>
      <w:r w:rsidR="0084647E" w:rsidRPr="00B2253A">
        <w:t>Out of all faculty members, four</w:t>
      </w:r>
      <w:r w:rsidR="0020340C" w:rsidRPr="00B2253A">
        <w:t xml:space="preserve"> </w:t>
      </w:r>
      <w:r w:rsidR="002E1F3D" w:rsidRPr="00B2253A">
        <w:t>are female</w:t>
      </w:r>
      <w:r w:rsidR="00593068" w:rsidRPr="00B2253A">
        <w:t>s and two are</w:t>
      </w:r>
      <w:r w:rsidR="0020340C" w:rsidRPr="00B2253A">
        <w:t xml:space="preserve"> male</w:t>
      </w:r>
      <w:r w:rsidR="00593068" w:rsidRPr="00B2253A">
        <w:t>s</w:t>
      </w:r>
      <w:r w:rsidR="0020340C" w:rsidRPr="00B2253A">
        <w:t>.</w:t>
      </w:r>
      <w:r w:rsidR="002E1F3D" w:rsidRPr="00B2253A">
        <w:t xml:space="preserve"> </w:t>
      </w:r>
      <w:r w:rsidR="0020340C" w:rsidRPr="00B2253A">
        <w:t>T</w:t>
      </w:r>
      <w:r w:rsidR="005337E3" w:rsidRPr="00B2253A">
        <w:t>heir</w:t>
      </w:r>
      <w:r w:rsidR="00582010" w:rsidRPr="00B2253A">
        <w:t xml:space="preserve"> ethnic</w:t>
      </w:r>
      <w:r w:rsidR="000B349D" w:rsidRPr="00B2253A">
        <w:t xml:space="preserve">/ </w:t>
      </w:r>
      <w:r w:rsidR="00582010" w:rsidRPr="00B2253A">
        <w:t xml:space="preserve">racial demographics </w:t>
      </w:r>
      <w:r w:rsidR="000B349D" w:rsidRPr="00B2253A">
        <w:rPr>
          <w:noProof/>
        </w:rPr>
        <w:t>include</w:t>
      </w:r>
      <w:r w:rsidR="005337E3" w:rsidRPr="00B2253A">
        <w:t xml:space="preserve"> </w:t>
      </w:r>
      <w:r w:rsidR="00AB380E" w:rsidRPr="00B2253A">
        <w:t>African /</w:t>
      </w:r>
      <w:r w:rsidR="00383834" w:rsidRPr="00B2253A">
        <w:t xml:space="preserve">Black </w:t>
      </w:r>
      <w:r w:rsidR="001D15A9" w:rsidRPr="00B2253A">
        <w:t>(</w:t>
      </w:r>
      <w:r w:rsidR="00383834" w:rsidRPr="00B2253A">
        <w:t>1</w:t>
      </w:r>
      <w:r w:rsidR="000B349D" w:rsidRPr="00B2253A">
        <w:t>)</w:t>
      </w:r>
      <w:r w:rsidR="00383834" w:rsidRPr="00B2253A">
        <w:t xml:space="preserve">; Asian American </w:t>
      </w:r>
      <w:r w:rsidR="005D11DB" w:rsidRPr="00B2253A">
        <w:t>(3</w:t>
      </w:r>
      <w:r w:rsidR="001D15A9" w:rsidRPr="00B2253A">
        <w:t>)</w:t>
      </w:r>
      <w:r w:rsidR="00383834" w:rsidRPr="00B2253A">
        <w:t xml:space="preserve">; </w:t>
      </w:r>
      <w:r w:rsidR="005D11DB" w:rsidRPr="00B2253A">
        <w:t xml:space="preserve">and </w:t>
      </w:r>
      <w:r w:rsidR="00383834" w:rsidRPr="00B2253A">
        <w:t xml:space="preserve">Caucasian </w:t>
      </w:r>
      <w:r w:rsidR="001D15A9" w:rsidRPr="00B2253A">
        <w:t>(</w:t>
      </w:r>
      <w:r w:rsidR="00593068" w:rsidRPr="00B2253A">
        <w:t>2</w:t>
      </w:r>
      <w:r w:rsidR="001D15A9" w:rsidRPr="00B2253A">
        <w:t>)</w:t>
      </w:r>
      <w:r w:rsidR="005D11DB" w:rsidRPr="00B2253A">
        <w:t>.</w:t>
      </w:r>
      <w:r w:rsidR="005337E3" w:rsidRPr="00B2253A">
        <w:t xml:space="preserve"> </w:t>
      </w:r>
    </w:p>
    <w:sectPr w:rsidR="008A0F7A" w:rsidRPr="00B225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280C5F" w14:textId="77777777" w:rsidR="00EF0525" w:rsidRDefault="00EF0525" w:rsidP="00614683">
      <w:pPr>
        <w:spacing w:after="0"/>
      </w:pPr>
      <w:r>
        <w:separator/>
      </w:r>
    </w:p>
  </w:endnote>
  <w:endnote w:type="continuationSeparator" w:id="0">
    <w:p w14:paraId="137D4FA6" w14:textId="77777777" w:rsidR="00EF0525" w:rsidRDefault="00EF0525" w:rsidP="006146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0852A9" w14:textId="77777777" w:rsidR="00EF0525" w:rsidRDefault="00EF0525" w:rsidP="00614683">
      <w:pPr>
        <w:spacing w:after="0"/>
      </w:pPr>
      <w:r>
        <w:separator/>
      </w:r>
    </w:p>
  </w:footnote>
  <w:footnote w:type="continuationSeparator" w:id="0">
    <w:p w14:paraId="4EC27EF2" w14:textId="77777777" w:rsidR="00EF0525" w:rsidRDefault="00EF0525" w:rsidP="00614683">
      <w:pPr>
        <w:spacing w:after="0"/>
      </w:pPr>
      <w:r>
        <w:continuationSeparator/>
      </w:r>
    </w:p>
  </w:footnote>
  <w:footnote w:id="1">
    <w:p w14:paraId="6DB9603D" w14:textId="15F214D1" w:rsidR="00395F40" w:rsidRPr="00B2253A" w:rsidRDefault="00395F40" w:rsidP="00395F40">
      <w:pPr>
        <w:rPr>
          <w:rFonts w:ascii="Times New Roman" w:hAnsi="Times New Roman" w:cs="Times New Roman"/>
          <w:sz w:val="20"/>
          <w:szCs w:val="20"/>
        </w:rPr>
      </w:pPr>
      <w:r w:rsidRPr="00B54699">
        <w:rPr>
          <w:rStyle w:val="FootnoteReference"/>
          <w:sz w:val="18"/>
          <w:szCs w:val="18"/>
        </w:rPr>
        <w:footnoteRef/>
      </w:r>
      <w:r w:rsidRPr="00B54699">
        <w:rPr>
          <w:sz w:val="18"/>
          <w:szCs w:val="18"/>
        </w:rPr>
        <w:t xml:space="preserve"> </w:t>
      </w:r>
      <w:r w:rsidR="00CD0241" w:rsidRPr="00B2253A">
        <w:rPr>
          <w:rFonts w:ascii="Times New Roman" w:hAnsi="Times New Roman" w:cs="Times New Roman"/>
          <w:sz w:val="20"/>
          <w:szCs w:val="20"/>
        </w:rPr>
        <w:t>Note: W</w:t>
      </w:r>
      <w:r w:rsidRPr="00B2253A">
        <w:rPr>
          <w:rFonts w:ascii="Times New Roman" w:hAnsi="Times New Roman" w:cs="Times New Roman"/>
          <w:sz w:val="20"/>
          <w:szCs w:val="20"/>
        </w:rPr>
        <w:t>e do not have access to numbers of applications by their incoming date; we supplied the number of app</w:t>
      </w:r>
      <w:r w:rsidR="00B54699" w:rsidRPr="00B2253A">
        <w:rPr>
          <w:rFonts w:ascii="Times New Roman" w:hAnsi="Times New Roman" w:cs="Times New Roman"/>
          <w:sz w:val="20"/>
          <w:szCs w:val="20"/>
        </w:rPr>
        <w:t>lication</w:t>
      </w:r>
      <w:r w:rsidRPr="00B2253A">
        <w:rPr>
          <w:rFonts w:ascii="Times New Roman" w:hAnsi="Times New Roman" w:cs="Times New Roman"/>
          <w:sz w:val="20"/>
          <w:szCs w:val="20"/>
        </w:rPr>
        <w:t>s for the two specific terms of Fall</w:t>
      </w:r>
      <w:r w:rsidR="00B54699" w:rsidRPr="00B2253A">
        <w:rPr>
          <w:rFonts w:ascii="Times New Roman" w:hAnsi="Times New Roman" w:cs="Times New Roman"/>
          <w:sz w:val="20"/>
          <w:szCs w:val="20"/>
        </w:rPr>
        <w:t xml:space="preserve"> </w:t>
      </w:r>
      <w:r w:rsidRPr="00B2253A">
        <w:rPr>
          <w:rFonts w:ascii="Times New Roman" w:hAnsi="Times New Roman" w:cs="Times New Roman"/>
          <w:sz w:val="20"/>
          <w:szCs w:val="20"/>
        </w:rPr>
        <w:t>17 and Sp</w:t>
      </w:r>
      <w:r w:rsidR="00B54699" w:rsidRPr="00B2253A">
        <w:rPr>
          <w:rFonts w:ascii="Times New Roman" w:hAnsi="Times New Roman" w:cs="Times New Roman"/>
          <w:sz w:val="20"/>
          <w:szCs w:val="20"/>
        </w:rPr>
        <w:t xml:space="preserve">ring </w:t>
      </w:r>
      <w:r w:rsidRPr="00B2253A">
        <w:rPr>
          <w:rFonts w:ascii="Times New Roman" w:hAnsi="Times New Roman" w:cs="Times New Roman"/>
          <w:sz w:val="20"/>
          <w:szCs w:val="20"/>
        </w:rPr>
        <w:t>18.  “Completed” applications number was supplied – meaning those applications that included most of the documentation needed to be considered real applicants.</w:t>
      </w:r>
    </w:p>
    <w:p w14:paraId="7839B1BC" w14:textId="202605CE" w:rsidR="00395F40" w:rsidRPr="00B2253A" w:rsidRDefault="00395F40">
      <w:pPr>
        <w:pStyle w:val="FootnoteText"/>
        <w:rPr>
          <w:rFonts w:ascii="Times New Roman" w:hAnsi="Times New Roman" w:cs="Times New Roman"/>
        </w:rPr>
      </w:pPr>
    </w:p>
  </w:footnote>
  <w:footnote w:id="2">
    <w:p w14:paraId="38C132E4" w14:textId="133803B6" w:rsidR="009A623D" w:rsidRPr="00B2253A" w:rsidRDefault="009A623D" w:rsidP="009A623D">
      <w:pPr>
        <w:rPr>
          <w:rFonts w:ascii="Times New Roman" w:hAnsi="Times New Roman" w:cs="Times New Roman"/>
          <w:sz w:val="20"/>
          <w:szCs w:val="20"/>
        </w:rPr>
      </w:pPr>
      <w:r w:rsidRPr="00B2253A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2253A">
        <w:rPr>
          <w:rFonts w:ascii="Times New Roman" w:hAnsi="Times New Roman" w:cs="Times New Roman"/>
          <w:sz w:val="20"/>
          <w:szCs w:val="20"/>
        </w:rPr>
        <w:t xml:space="preserve"> For the students who took longer than 7 years, we can inquire further into their records to investigate if need be. Upon 1</w:t>
      </w:r>
      <w:r w:rsidRPr="00B2253A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B2253A">
        <w:rPr>
          <w:rFonts w:ascii="Times New Roman" w:hAnsi="Times New Roman" w:cs="Times New Roman"/>
          <w:sz w:val="20"/>
          <w:szCs w:val="20"/>
        </w:rPr>
        <w:t xml:space="preserve"> glance, it seems they stopped out for many terms in between their college career.</w:t>
      </w:r>
    </w:p>
    <w:p w14:paraId="66CA1EB5" w14:textId="77777777" w:rsidR="009A623D" w:rsidRPr="00B2253A" w:rsidRDefault="009A623D" w:rsidP="009A623D">
      <w:pPr>
        <w:rPr>
          <w:rFonts w:ascii="Times New Roman" w:hAnsi="Times New Roman" w:cs="Times New Roman"/>
          <w:sz w:val="20"/>
          <w:szCs w:val="20"/>
        </w:rPr>
      </w:pPr>
    </w:p>
    <w:p w14:paraId="7308E356" w14:textId="77777777" w:rsidR="009A623D" w:rsidRPr="00B2253A" w:rsidRDefault="009A623D" w:rsidP="009A623D">
      <w:pPr>
        <w:pStyle w:val="BodyText"/>
        <w:rPr>
          <w:sz w:val="20"/>
          <w:szCs w:val="20"/>
        </w:rPr>
      </w:pPr>
    </w:p>
    <w:p w14:paraId="3CF8E3EB" w14:textId="1BEC9BF4" w:rsidR="009A623D" w:rsidRPr="00B2253A" w:rsidRDefault="009A623D">
      <w:pPr>
        <w:pStyle w:val="FootnoteText"/>
        <w:rPr>
          <w:rFonts w:ascii="Times New Roman" w:hAnsi="Times New Roman" w:cs="Times New Roman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5B57C2"/>
    <w:multiLevelType w:val="hybridMultilevel"/>
    <w:tmpl w:val="DB3C0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5A68EB"/>
    <w:multiLevelType w:val="hybridMultilevel"/>
    <w:tmpl w:val="ABC64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tDQ2MTM3tjQzMzZV0lEKTi0uzszPAykwrgUAWBYiCywAAAA="/>
  </w:docVars>
  <w:rsids>
    <w:rsidRoot w:val="00B26F83"/>
    <w:rsid w:val="00000ABD"/>
    <w:rsid w:val="00001F34"/>
    <w:rsid w:val="00005899"/>
    <w:rsid w:val="0000625A"/>
    <w:rsid w:val="00011CE7"/>
    <w:rsid w:val="00013ED2"/>
    <w:rsid w:val="000156E2"/>
    <w:rsid w:val="00015FCA"/>
    <w:rsid w:val="00022750"/>
    <w:rsid w:val="00022D82"/>
    <w:rsid w:val="00030880"/>
    <w:rsid w:val="00031D50"/>
    <w:rsid w:val="00032148"/>
    <w:rsid w:val="00032A42"/>
    <w:rsid w:val="00033454"/>
    <w:rsid w:val="00033BEC"/>
    <w:rsid w:val="00034E1F"/>
    <w:rsid w:val="000367AE"/>
    <w:rsid w:val="0003710D"/>
    <w:rsid w:val="00037E41"/>
    <w:rsid w:val="00040697"/>
    <w:rsid w:val="000406B4"/>
    <w:rsid w:val="00041B7C"/>
    <w:rsid w:val="000523CB"/>
    <w:rsid w:val="00054A62"/>
    <w:rsid w:val="00056654"/>
    <w:rsid w:val="00062210"/>
    <w:rsid w:val="0006565A"/>
    <w:rsid w:val="0006713B"/>
    <w:rsid w:val="0007038F"/>
    <w:rsid w:val="00070424"/>
    <w:rsid w:val="00071FDB"/>
    <w:rsid w:val="00075ED1"/>
    <w:rsid w:val="00076A75"/>
    <w:rsid w:val="00076AA4"/>
    <w:rsid w:val="00076E2B"/>
    <w:rsid w:val="00077832"/>
    <w:rsid w:val="00082152"/>
    <w:rsid w:val="00085164"/>
    <w:rsid w:val="0009050D"/>
    <w:rsid w:val="0009083F"/>
    <w:rsid w:val="00090CFF"/>
    <w:rsid w:val="000940B8"/>
    <w:rsid w:val="00094DA0"/>
    <w:rsid w:val="00095C57"/>
    <w:rsid w:val="00095CEE"/>
    <w:rsid w:val="0009668E"/>
    <w:rsid w:val="000A0757"/>
    <w:rsid w:val="000A34D3"/>
    <w:rsid w:val="000A35B7"/>
    <w:rsid w:val="000A470C"/>
    <w:rsid w:val="000B0D10"/>
    <w:rsid w:val="000B2455"/>
    <w:rsid w:val="000B2CC1"/>
    <w:rsid w:val="000B349D"/>
    <w:rsid w:val="000B47C4"/>
    <w:rsid w:val="000B739B"/>
    <w:rsid w:val="000B7A3D"/>
    <w:rsid w:val="000B7C17"/>
    <w:rsid w:val="000C0888"/>
    <w:rsid w:val="000C1F7B"/>
    <w:rsid w:val="000C29A1"/>
    <w:rsid w:val="000C468F"/>
    <w:rsid w:val="000C587D"/>
    <w:rsid w:val="000C6045"/>
    <w:rsid w:val="000D16CF"/>
    <w:rsid w:val="000D32C8"/>
    <w:rsid w:val="000D401A"/>
    <w:rsid w:val="000D46FC"/>
    <w:rsid w:val="000E2428"/>
    <w:rsid w:val="000E4810"/>
    <w:rsid w:val="000F1A04"/>
    <w:rsid w:val="000F4FD3"/>
    <w:rsid w:val="000F61BD"/>
    <w:rsid w:val="000F6CD9"/>
    <w:rsid w:val="000F73FF"/>
    <w:rsid w:val="001005AC"/>
    <w:rsid w:val="00101D01"/>
    <w:rsid w:val="00103BB7"/>
    <w:rsid w:val="00104957"/>
    <w:rsid w:val="001057BD"/>
    <w:rsid w:val="00112D73"/>
    <w:rsid w:val="00112F83"/>
    <w:rsid w:val="001142D5"/>
    <w:rsid w:val="00117073"/>
    <w:rsid w:val="00121CCB"/>
    <w:rsid w:val="00122D94"/>
    <w:rsid w:val="00122E1D"/>
    <w:rsid w:val="00123A84"/>
    <w:rsid w:val="00123BEB"/>
    <w:rsid w:val="001243AF"/>
    <w:rsid w:val="001246CE"/>
    <w:rsid w:val="00124BC8"/>
    <w:rsid w:val="001262C0"/>
    <w:rsid w:val="00126871"/>
    <w:rsid w:val="00127EC8"/>
    <w:rsid w:val="00130F3F"/>
    <w:rsid w:val="0013194C"/>
    <w:rsid w:val="0013249F"/>
    <w:rsid w:val="00133D49"/>
    <w:rsid w:val="00140289"/>
    <w:rsid w:val="0014152F"/>
    <w:rsid w:val="00141A36"/>
    <w:rsid w:val="00143122"/>
    <w:rsid w:val="00144ECD"/>
    <w:rsid w:val="00146353"/>
    <w:rsid w:val="00147411"/>
    <w:rsid w:val="001516F8"/>
    <w:rsid w:val="0015202A"/>
    <w:rsid w:val="00163896"/>
    <w:rsid w:val="00165446"/>
    <w:rsid w:val="00166235"/>
    <w:rsid w:val="00166624"/>
    <w:rsid w:val="0017035B"/>
    <w:rsid w:val="00171854"/>
    <w:rsid w:val="00174244"/>
    <w:rsid w:val="001747A9"/>
    <w:rsid w:val="00175B82"/>
    <w:rsid w:val="00177765"/>
    <w:rsid w:val="001821DB"/>
    <w:rsid w:val="00182764"/>
    <w:rsid w:val="00182B45"/>
    <w:rsid w:val="00183227"/>
    <w:rsid w:val="00184016"/>
    <w:rsid w:val="0018413B"/>
    <w:rsid w:val="00185F7B"/>
    <w:rsid w:val="00185FA0"/>
    <w:rsid w:val="001905ED"/>
    <w:rsid w:val="00190D4F"/>
    <w:rsid w:val="001926CB"/>
    <w:rsid w:val="00193364"/>
    <w:rsid w:val="00193D02"/>
    <w:rsid w:val="00195007"/>
    <w:rsid w:val="001956F9"/>
    <w:rsid w:val="001A0E79"/>
    <w:rsid w:val="001A11B3"/>
    <w:rsid w:val="001A2986"/>
    <w:rsid w:val="001A50BE"/>
    <w:rsid w:val="001A57C5"/>
    <w:rsid w:val="001A63E6"/>
    <w:rsid w:val="001A68F4"/>
    <w:rsid w:val="001B2E1A"/>
    <w:rsid w:val="001B5151"/>
    <w:rsid w:val="001B55FD"/>
    <w:rsid w:val="001C17B7"/>
    <w:rsid w:val="001C17E8"/>
    <w:rsid w:val="001C24F8"/>
    <w:rsid w:val="001C2767"/>
    <w:rsid w:val="001C2DAB"/>
    <w:rsid w:val="001C3B1E"/>
    <w:rsid w:val="001C4A0A"/>
    <w:rsid w:val="001C5356"/>
    <w:rsid w:val="001C6D26"/>
    <w:rsid w:val="001C6D42"/>
    <w:rsid w:val="001D1206"/>
    <w:rsid w:val="001D15A9"/>
    <w:rsid w:val="001D2365"/>
    <w:rsid w:val="001D2940"/>
    <w:rsid w:val="001D5518"/>
    <w:rsid w:val="001D6C61"/>
    <w:rsid w:val="001E1F83"/>
    <w:rsid w:val="001E28C2"/>
    <w:rsid w:val="001E3957"/>
    <w:rsid w:val="001E408D"/>
    <w:rsid w:val="001E481F"/>
    <w:rsid w:val="001E50D7"/>
    <w:rsid w:val="001E5F2D"/>
    <w:rsid w:val="001E6811"/>
    <w:rsid w:val="001E6F85"/>
    <w:rsid w:val="001E74AF"/>
    <w:rsid w:val="001E7DFB"/>
    <w:rsid w:val="001E7F0A"/>
    <w:rsid w:val="001F349F"/>
    <w:rsid w:val="001F443B"/>
    <w:rsid w:val="001F49CB"/>
    <w:rsid w:val="001F6BF0"/>
    <w:rsid w:val="001F7846"/>
    <w:rsid w:val="001F7AFB"/>
    <w:rsid w:val="00201043"/>
    <w:rsid w:val="0020323F"/>
    <w:rsid w:val="0020340C"/>
    <w:rsid w:val="00205472"/>
    <w:rsid w:val="00205704"/>
    <w:rsid w:val="00207653"/>
    <w:rsid w:val="00211F7A"/>
    <w:rsid w:val="00212AEB"/>
    <w:rsid w:val="00213897"/>
    <w:rsid w:val="00213F09"/>
    <w:rsid w:val="00215CB3"/>
    <w:rsid w:val="002162AE"/>
    <w:rsid w:val="00216325"/>
    <w:rsid w:val="002166B3"/>
    <w:rsid w:val="00217131"/>
    <w:rsid w:val="00221404"/>
    <w:rsid w:val="0022272B"/>
    <w:rsid w:val="00222826"/>
    <w:rsid w:val="00223461"/>
    <w:rsid w:val="0022410A"/>
    <w:rsid w:val="00227944"/>
    <w:rsid w:val="00227E08"/>
    <w:rsid w:val="00230478"/>
    <w:rsid w:val="00230B9C"/>
    <w:rsid w:val="00231F9A"/>
    <w:rsid w:val="00235446"/>
    <w:rsid w:val="0023779C"/>
    <w:rsid w:val="00240223"/>
    <w:rsid w:val="00242307"/>
    <w:rsid w:val="002429A9"/>
    <w:rsid w:val="002437BB"/>
    <w:rsid w:val="002455E8"/>
    <w:rsid w:val="00246E4F"/>
    <w:rsid w:val="00247579"/>
    <w:rsid w:val="00247CC1"/>
    <w:rsid w:val="002504B9"/>
    <w:rsid w:val="0025053E"/>
    <w:rsid w:val="002511CA"/>
    <w:rsid w:val="002521A0"/>
    <w:rsid w:val="00253CBB"/>
    <w:rsid w:val="002555E0"/>
    <w:rsid w:val="00256229"/>
    <w:rsid w:val="00262928"/>
    <w:rsid w:val="00263F66"/>
    <w:rsid w:val="002640CF"/>
    <w:rsid w:val="002673CE"/>
    <w:rsid w:val="00272721"/>
    <w:rsid w:val="002731EA"/>
    <w:rsid w:val="002736B1"/>
    <w:rsid w:val="00273A48"/>
    <w:rsid w:val="00273EA0"/>
    <w:rsid w:val="0027545F"/>
    <w:rsid w:val="00276034"/>
    <w:rsid w:val="0027691E"/>
    <w:rsid w:val="002809DE"/>
    <w:rsid w:val="00283AD5"/>
    <w:rsid w:val="00287AD8"/>
    <w:rsid w:val="0029009D"/>
    <w:rsid w:val="00291027"/>
    <w:rsid w:val="002927EC"/>
    <w:rsid w:val="00292846"/>
    <w:rsid w:val="00293AB9"/>
    <w:rsid w:val="002A09DA"/>
    <w:rsid w:val="002A1C95"/>
    <w:rsid w:val="002A2910"/>
    <w:rsid w:val="002A5484"/>
    <w:rsid w:val="002A72B6"/>
    <w:rsid w:val="002B0CC2"/>
    <w:rsid w:val="002B1576"/>
    <w:rsid w:val="002B2853"/>
    <w:rsid w:val="002B3433"/>
    <w:rsid w:val="002B3B9F"/>
    <w:rsid w:val="002B637C"/>
    <w:rsid w:val="002B6E74"/>
    <w:rsid w:val="002C0BD4"/>
    <w:rsid w:val="002C3FA2"/>
    <w:rsid w:val="002C6210"/>
    <w:rsid w:val="002C6894"/>
    <w:rsid w:val="002C6FD7"/>
    <w:rsid w:val="002D0C81"/>
    <w:rsid w:val="002D5535"/>
    <w:rsid w:val="002D63E3"/>
    <w:rsid w:val="002D686C"/>
    <w:rsid w:val="002E06A7"/>
    <w:rsid w:val="002E1F3D"/>
    <w:rsid w:val="002E231D"/>
    <w:rsid w:val="002E2C75"/>
    <w:rsid w:val="002E3487"/>
    <w:rsid w:val="002F0379"/>
    <w:rsid w:val="002F0685"/>
    <w:rsid w:val="002F2655"/>
    <w:rsid w:val="002F3073"/>
    <w:rsid w:val="002F4F28"/>
    <w:rsid w:val="002F5A74"/>
    <w:rsid w:val="002F7D7A"/>
    <w:rsid w:val="00300C06"/>
    <w:rsid w:val="00306A57"/>
    <w:rsid w:val="003115D4"/>
    <w:rsid w:val="003126E7"/>
    <w:rsid w:val="0031321E"/>
    <w:rsid w:val="00313562"/>
    <w:rsid w:val="003137CB"/>
    <w:rsid w:val="0032460E"/>
    <w:rsid w:val="00324979"/>
    <w:rsid w:val="00330FD6"/>
    <w:rsid w:val="003311C7"/>
    <w:rsid w:val="00333146"/>
    <w:rsid w:val="0033481D"/>
    <w:rsid w:val="00335F2B"/>
    <w:rsid w:val="00337210"/>
    <w:rsid w:val="00337A4B"/>
    <w:rsid w:val="0034028D"/>
    <w:rsid w:val="00343170"/>
    <w:rsid w:val="0034410E"/>
    <w:rsid w:val="00345552"/>
    <w:rsid w:val="003455D8"/>
    <w:rsid w:val="003455DA"/>
    <w:rsid w:val="0035226A"/>
    <w:rsid w:val="00353F54"/>
    <w:rsid w:val="00354D3F"/>
    <w:rsid w:val="003556C0"/>
    <w:rsid w:val="00355863"/>
    <w:rsid w:val="00364950"/>
    <w:rsid w:val="00366459"/>
    <w:rsid w:val="00370797"/>
    <w:rsid w:val="00373A8B"/>
    <w:rsid w:val="003808FF"/>
    <w:rsid w:val="0038137C"/>
    <w:rsid w:val="0038364E"/>
    <w:rsid w:val="00383834"/>
    <w:rsid w:val="003839FD"/>
    <w:rsid w:val="00384126"/>
    <w:rsid w:val="00386847"/>
    <w:rsid w:val="00390557"/>
    <w:rsid w:val="00391393"/>
    <w:rsid w:val="003915CA"/>
    <w:rsid w:val="00391898"/>
    <w:rsid w:val="00394D6A"/>
    <w:rsid w:val="00395F40"/>
    <w:rsid w:val="00396D46"/>
    <w:rsid w:val="00397F17"/>
    <w:rsid w:val="003A13C8"/>
    <w:rsid w:val="003A30BF"/>
    <w:rsid w:val="003A5967"/>
    <w:rsid w:val="003A5996"/>
    <w:rsid w:val="003B0217"/>
    <w:rsid w:val="003B5617"/>
    <w:rsid w:val="003B59FD"/>
    <w:rsid w:val="003B62F7"/>
    <w:rsid w:val="003B692C"/>
    <w:rsid w:val="003B6CCC"/>
    <w:rsid w:val="003C3CF6"/>
    <w:rsid w:val="003C48AE"/>
    <w:rsid w:val="003C4D39"/>
    <w:rsid w:val="003D0791"/>
    <w:rsid w:val="003D0E14"/>
    <w:rsid w:val="003D1EE6"/>
    <w:rsid w:val="003D265E"/>
    <w:rsid w:val="003D26C1"/>
    <w:rsid w:val="003D2926"/>
    <w:rsid w:val="003D6ADA"/>
    <w:rsid w:val="003D7AC5"/>
    <w:rsid w:val="003E062E"/>
    <w:rsid w:val="003E3E95"/>
    <w:rsid w:val="003E5490"/>
    <w:rsid w:val="003E5804"/>
    <w:rsid w:val="003E5F02"/>
    <w:rsid w:val="003E7072"/>
    <w:rsid w:val="003F2655"/>
    <w:rsid w:val="003F3B03"/>
    <w:rsid w:val="003F74FD"/>
    <w:rsid w:val="00405F27"/>
    <w:rsid w:val="004062F6"/>
    <w:rsid w:val="00410821"/>
    <w:rsid w:val="00413BEA"/>
    <w:rsid w:val="004146AD"/>
    <w:rsid w:val="004167BA"/>
    <w:rsid w:val="00417A96"/>
    <w:rsid w:val="00417BA3"/>
    <w:rsid w:val="00420A3B"/>
    <w:rsid w:val="00420BCE"/>
    <w:rsid w:val="00421B98"/>
    <w:rsid w:val="00421BED"/>
    <w:rsid w:val="00422816"/>
    <w:rsid w:val="004245B8"/>
    <w:rsid w:val="00424947"/>
    <w:rsid w:val="004251C2"/>
    <w:rsid w:val="00425949"/>
    <w:rsid w:val="00430D6B"/>
    <w:rsid w:val="00431038"/>
    <w:rsid w:val="0043156B"/>
    <w:rsid w:val="00431C1E"/>
    <w:rsid w:val="004331F8"/>
    <w:rsid w:val="00434416"/>
    <w:rsid w:val="004348A7"/>
    <w:rsid w:val="004350E0"/>
    <w:rsid w:val="00437DC4"/>
    <w:rsid w:val="0044040E"/>
    <w:rsid w:val="00445BB7"/>
    <w:rsid w:val="00446441"/>
    <w:rsid w:val="00450176"/>
    <w:rsid w:val="00452787"/>
    <w:rsid w:val="004542C9"/>
    <w:rsid w:val="00455A99"/>
    <w:rsid w:val="00460E71"/>
    <w:rsid w:val="004627B4"/>
    <w:rsid w:val="00462EF1"/>
    <w:rsid w:val="0046414C"/>
    <w:rsid w:val="00464309"/>
    <w:rsid w:val="0046433B"/>
    <w:rsid w:val="00465242"/>
    <w:rsid w:val="00465FE9"/>
    <w:rsid w:val="00467274"/>
    <w:rsid w:val="00467CAA"/>
    <w:rsid w:val="004703D3"/>
    <w:rsid w:val="00472399"/>
    <w:rsid w:val="004735F0"/>
    <w:rsid w:val="004749D6"/>
    <w:rsid w:val="00476746"/>
    <w:rsid w:val="0047707A"/>
    <w:rsid w:val="00477422"/>
    <w:rsid w:val="00477FF2"/>
    <w:rsid w:val="0048289C"/>
    <w:rsid w:val="00483D9E"/>
    <w:rsid w:val="00484464"/>
    <w:rsid w:val="0048483C"/>
    <w:rsid w:val="0049071C"/>
    <w:rsid w:val="00490B6D"/>
    <w:rsid w:val="004923CB"/>
    <w:rsid w:val="004925E1"/>
    <w:rsid w:val="00492806"/>
    <w:rsid w:val="004942B3"/>
    <w:rsid w:val="004952E2"/>
    <w:rsid w:val="00495D7F"/>
    <w:rsid w:val="00497B69"/>
    <w:rsid w:val="004A17DA"/>
    <w:rsid w:val="004A2B82"/>
    <w:rsid w:val="004A4058"/>
    <w:rsid w:val="004A4D09"/>
    <w:rsid w:val="004A6216"/>
    <w:rsid w:val="004A70D9"/>
    <w:rsid w:val="004A784E"/>
    <w:rsid w:val="004A7C30"/>
    <w:rsid w:val="004B270C"/>
    <w:rsid w:val="004B2DBC"/>
    <w:rsid w:val="004B3F9D"/>
    <w:rsid w:val="004B56AC"/>
    <w:rsid w:val="004B6562"/>
    <w:rsid w:val="004C0E42"/>
    <w:rsid w:val="004C1819"/>
    <w:rsid w:val="004C321B"/>
    <w:rsid w:val="004C3EAC"/>
    <w:rsid w:val="004C5DCF"/>
    <w:rsid w:val="004D03A3"/>
    <w:rsid w:val="004D0695"/>
    <w:rsid w:val="004D0E5A"/>
    <w:rsid w:val="004D231B"/>
    <w:rsid w:val="004D264C"/>
    <w:rsid w:val="004D35AA"/>
    <w:rsid w:val="004D3D5F"/>
    <w:rsid w:val="004D465F"/>
    <w:rsid w:val="004D6B0C"/>
    <w:rsid w:val="004E02E4"/>
    <w:rsid w:val="004E0F6D"/>
    <w:rsid w:val="004E50BB"/>
    <w:rsid w:val="004E580A"/>
    <w:rsid w:val="004E7740"/>
    <w:rsid w:val="004F2DBC"/>
    <w:rsid w:val="004F2DFF"/>
    <w:rsid w:val="004F3C8A"/>
    <w:rsid w:val="004F474A"/>
    <w:rsid w:val="00500A00"/>
    <w:rsid w:val="00500CEA"/>
    <w:rsid w:val="00503F3B"/>
    <w:rsid w:val="005045B8"/>
    <w:rsid w:val="0050595A"/>
    <w:rsid w:val="00505F39"/>
    <w:rsid w:val="00506EFF"/>
    <w:rsid w:val="005076D6"/>
    <w:rsid w:val="00507D53"/>
    <w:rsid w:val="0051049A"/>
    <w:rsid w:val="00511ED3"/>
    <w:rsid w:val="00512685"/>
    <w:rsid w:val="00515954"/>
    <w:rsid w:val="00515FCE"/>
    <w:rsid w:val="00521C75"/>
    <w:rsid w:val="005225BF"/>
    <w:rsid w:val="005236D2"/>
    <w:rsid w:val="0052440F"/>
    <w:rsid w:val="00526CE7"/>
    <w:rsid w:val="00531B26"/>
    <w:rsid w:val="00531C72"/>
    <w:rsid w:val="005337E3"/>
    <w:rsid w:val="0053561D"/>
    <w:rsid w:val="005357D6"/>
    <w:rsid w:val="005372C5"/>
    <w:rsid w:val="005409C9"/>
    <w:rsid w:val="00541729"/>
    <w:rsid w:val="00541796"/>
    <w:rsid w:val="00542655"/>
    <w:rsid w:val="00542E80"/>
    <w:rsid w:val="00545090"/>
    <w:rsid w:val="00545B14"/>
    <w:rsid w:val="00545C66"/>
    <w:rsid w:val="005538DB"/>
    <w:rsid w:val="0055470D"/>
    <w:rsid w:val="0055547F"/>
    <w:rsid w:val="00556674"/>
    <w:rsid w:val="00557374"/>
    <w:rsid w:val="00560F73"/>
    <w:rsid w:val="0056368F"/>
    <w:rsid w:val="00563732"/>
    <w:rsid w:val="00567DD3"/>
    <w:rsid w:val="00570A95"/>
    <w:rsid w:val="00570CA7"/>
    <w:rsid w:val="00570CFF"/>
    <w:rsid w:val="0057344B"/>
    <w:rsid w:val="00573FF3"/>
    <w:rsid w:val="005744B8"/>
    <w:rsid w:val="005745D6"/>
    <w:rsid w:val="0057608C"/>
    <w:rsid w:val="0057638B"/>
    <w:rsid w:val="0057649D"/>
    <w:rsid w:val="0057744C"/>
    <w:rsid w:val="00581D32"/>
    <w:rsid w:val="00582010"/>
    <w:rsid w:val="00582A48"/>
    <w:rsid w:val="005839B0"/>
    <w:rsid w:val="005841D5"/>
    <w:rsid w:val="0058438F"/>
    <w:rsid w:val="005850CB"/>
    <w:rsid w:val="005860DC"/>
    <w:rsid w:val="005866F5"/>
    <w:rsid w:val="0058700F"/>
    <w:rsid w:val="00591139"/>
    <w:rsid w:val="00593068"/>
    <w:rsid w:val="00594425"/>
    <w:rsid w:val="00595481"/>
    <w:rsid w:val="005A09D2"/>
    <w:rsid w:val="005A0A3A"/>
    <w:rsid w:val="005A0E9A"/>
    <w:rsid w:val="005A191F"/>
    <w:rsid w:val="005A2260"/>
    <w:rsid w:val="005A7AA1"/>
    <w:rsid w:val="005B056D"/>
    <w:rsid w:val="005B0B93"/>
    <w:rsid w:val="005B0C3D"/>
    <w:rsid w:val="005B1A63"/>
    <w:rsid w:val="005B28ED"/>
    <w:rsid w:val="005B2AC4"/>
    <w:rsid w:val="005B2B0B"/>
    <w:rsid w:val="005B2DCB"/>
    <w:rsid w:val="005B319E"/>
    <w:rsid w:val="005B3F72"/>
    <w:rsid w:val="005B4823"/>
    <w:rsid w:val="005B4D39"/>
    <w:rsid w:val="005B5062"/>
    <w:rsid w:val="005B647B"/>
    <w:rsid w:val="005C2037"/>
    <w:rsid w:val="005C29FD"/>
    <w:rsid w:val="005C5AEB"/>
    <w:rsid w:val="005D11DB"/>
    <w:rsid w:val="005D205C"/>
    <w:rsid w:val="005D2497"/>
    <w:rsid w:val="005D38E5"/>
    <w:rsid w:val="005D7D24"/>
    <w:rsid w:val="005E1270"/>
    <w:rsid w:val="005E190B"/>
    <w:rsid w:val="005E3769"/>
    <w:rsid w:val="005E38A8"/>
    <w:rsid w:val="005E428B"/>
    <w:rsid w:val="005E43A3"/>
    <w:rsid w:val="005E4762"/>
    <w:rsid w:val="005E4DFD"/>
    <w:rsid w:val="005E5A77"/>
    <w:rsid w:val="005E66E0"/>
    <w:rsid w:val="005E749B"/>
    <w:rsid w:val="005F112D"/>
    <w:rsid w:val="005F1EAF"/>
    <w:rsid w:val="005F403A"/>
    <w:rsid w:val="005F62B6"/>
    <w:rsid w:val="005F69F8"/>
    <w:rsid w:val="005F7811"/>
    <w:rsid w:val="00604B4C"/>
    <w:rsid w:val="00606BF3"/>
    <w:rsid w:val="0060723F"/>
    <w:rsid w:val="00607CD1"/>
    <w:rsid w:val="00607E7C"/>
    <w:rsid w:val="00611E05"/>
    <w:rsid w:val="006122CA"/>
    <w:rsid w:val="006139C3"/>
    <w:rsid w:val="00614683"/>
    <w:rsid w:val="00615B33"/>
    <w:rsid w:val="006168E9"/>
    <w:rsid w:val="00617AB9"/>
    <w:rsid w:val="006217DD"/>
    <w:rsid w:val="00621D65"/>
    <w:rsid w:val="00621E95"/>
    <w:rsid w:val="00622E90"/>
    <w:rsid w:val="00624C70"/>
    <w:rsid w:val="0062505C"/>
    <w:rsid w:val="00626721"/>
    <w:rsid w:val="00626BA1"/>
    <w:rsid w:val="00631812"/>
    <w:rsid w:val="00634668"/>
    <w:rsid w:val="0063499A"/>
    <w:rsid w:val="00635349"/>
    <w:rsid w:val="00637908"/>
    <w:rsid w:val="0064006B"/>
    <w:rsid w:val="00640EFC"/>
    <w:rsid w:val="00641C93"/>
    <w:rsid w:val="0064518A"/>
    <w:rsid w:val="006462DC"/>
    <w:rsid w:val="00646A77"/>
    <w:rsid w:val="00646E94"/>
    <w:rsid w:val="00650B32"/>
    <w:rsid w:val="00650E01"/>
    <w:rsid w:val="00651F3A"/>
    <w:rsid w:val="006553FA"/>
    <w:rsid w:val="00655BD0"/>
    <w:rsid w:val="006568B3"/>
    <w:rsid w:val="006568D5"/>
    <w:rsid w:val="006611A7"/>
    <w:rsid w:val="00662A7E"/>
    <w:rsid w:val="00666362"/>
    <w:rsid w:val="00666D01"/>
    <w:rsid w:val="00667996"/>
    <w:rsid w:val="006726A5"/>
    <w:rsid w:val="006726E4"/>
    <w:rsid w:val="006730BA"/>
    <w:rsid w:val="00673CDF"/>
    <w:rsid w:val="006744A0"/>
    <w:rsid w:val="0067608D"/>
    <w:rsid w:val="00676480"/>
    <w:rsid w:val="00676B0A"/>
    <w:rsid w:val="00676E5B"/>
    <w:rsid w:val="00677092"/>
    <w:rsid w:val="00681DE6"/>
    <w:rsid w:val="0068213F"/>
    <w:rsid w:val="006823AE"/>
    <w:rsid w:val="00684408"/>
    <w:rsid w:val="0068476C"/>
    <w:rsid w:val="00684E28"/>
    <w:rsid w:val="00690345"/>
    <w:rsid w:val="0069210F"/>
    <w:rsid w:val="0069222F"/>
    <w:rsid w:val="006934B5"/>
    <w:rsid w:val="006941BA"/>
    <w:rsid w:val="00696EBD"/>
    <w:rsid w:val="006A076F"/>
    <w:rsid w:val="006A14FC"/>
    <w:rsid w:val="006A2FB5"/>
    <w:rsid w:val="006A33C0"/>
    <w:rsid w:val="006A42D2"/>
    <w:rsid w:val="006A7939"/>
    <w:rsid w:val="006B178B"/>
    <w:rsid w:val="006B2881"/>
    <w:rsid w:val="006B2D1E"/>
    <w:rsid w:val="006B4A34"/>
    <w:rsid w:val="006B6042"/>
    <w:rsid w:val="006C0D8F"/>
    <w:rsid w:val="006C10F4"/>
    <w:rsid w:val="006C1DA2"/>
    <w:rsid w:val="006C6309"/>
    <w:rsid w:val="006D1F1F"/>
    <w:rsid w:val="006D2B20"/>
    <w:rsid w:val="006D37B9"/>
    <w:rsid w:val="006D390A"/>
    <w:rsid w:val="006D4F9B"/>
    <w:rsid w:val="006D59E7"/>
    <w:rsid w:val="006D6EBA"/>
    <w:rsid w:val="006E0A2E"/>
    <w:rsid w:val="006E1CAD"/>
    <w:rsid w:val="006E1D19"/>
    <w:rsid w:val="006E2054"/>
    <w:rsid w:val="006E2470"/>
    <w:rsid w:val="006E24A7"/>
    <w:rsid w:val="006E2A89"/>
    <w:rsid w:val="006E3E30"/>
    <w:rsid w:val="006E5086"/>
    <w:rsid w:val="006E6EA9"/>
    <w:rsid w:val="006E7FBA"/>
    <w:rsid w:val="006F0132"/>
    <w:rsid w:val="006F2572"/>
    <w:rsid w:val="006F3867"/>
    <w:rsid w:val="006F3F7D"/>
    <w:rsid w:val="006F41D0"/>
    <w:rsid w:val="006F4D89"/>
    <w:rsid w:val="006F5AD7"/>
    <w:rsid w:val="006F7461"/>
    <w:rsid w:val="007006EE"/>
    <w:rsid w:val="00700DAA"/>
    <w:rsid w:val="00702564"/>
    <w:rsid w:val="00706187"/>
    <w:rsid w:val="00706DD3"/>
    <w:rsid w:val="00710CE5"/>
    <w:rsid w:val="0071511E"/>
    <w:rsid w:val="00720A16"/>
    <w:rsid w:val="00721141"/>
    <w:rsid w:val="007211D3"/>
    <w:rsid w:val="00721251"/>
    <w:rsid w:val="007226B1"/>
    <w:rsid w:val="007231B7"/>
    <w:rsid w:val="00723818"/>
    <w:rsid w:val="00724655"/>
    <w:rsid w:val="007259B7"/>
    <w:rsid w:val="0073119F"/>
    <w:rsid w:val="00732A5D"/>
    <w:rsid w:val="007351A2"/>
    <w:rsid w:val="00736FCB"/>
    <w:rsid w:val="0073761A"/>
    <w:rsid w:val="00741F8D"/>
    <w:rsid w:val="00742559"/>
    <w:rsid w:val="00747117"/>
    <w:rsid w:val="007473AF"/>
    <w:rsid w:val="00747E93"/>
    <w:rsid w:val="00753C82"/>
    <w:rsid w:val="00753FAF"/>
    <w:rsid w:val="00754E26"/>
    <w:rsid w:val="007550BD"/>
    <w:rsid w:val="007564BC"/>
    <w:rsid w:val="00757AE0"/>
    <w:rsid w:val="007618A9"/>
    <w:rsid w:val="007649CF"/>
    <w:rsid w:val="00764B4E"/>
    <w:rsid w:val="00766DB6"/>
    <w:rsid w:val="00770C4A"/>
    <w:rsid w:val="00771CFE"/>
    <w:rsid w:val="00771D99"/>
    <w:rsid w:val="00775C10"/>
    <w:rsid w:val="00781969"/>
    <w:rsid w:val="007829CA"/>
    <w:rsid w:val="00783885"/>
    <w:rsid w:val="007838BF"/>
    <w:rsid w:val="00784135"/>
    <w:rsid w:val="00784DFD"/>
    <w:rsid w:val="00787F67"/>
    <w:rsid w:val="0079246E"/>
    <w:rsid w:val="0079342A"/>
    <w:rsid w:val="00793F32"/>
    <w:rsid w:val="00794118"/>
    <w:rsid w:val="007966BF"/>
    <w:rsid w:val="0079706D"/>
    <w:rsid w:val="007A07A5"/>
    <w:rsid w:val="007A0AF1"/>
    <w:rsid w:val="007A4153"/>
    <w:rsid w:val="007A536B"/>
    <w:rsid w:val="007A7B53"/>
    <w:rsid w:val="007B5245"/>
    <w:rsid w:val="007B64B1"/>
    <w:rsid w:val="007C05AB"/>
    <w:rsid w:val="007C2756"/>
    <w:rsid w:val="007C438D"/>
    <w:rsid w:val="007C4D72"/>
    <w:rsid w:val="007C4EAC"/>
    <w:rsid w:val="007C50ED"/>
    <w:rsid w:val="007C50F0"/>
    <w:rsid w:val="007C541E"/>
    <w:rsid w:val="007C62A4"/>
    <w:rsid w:val="007C638F"/>
    <w:rsid w:val="007D092D"/>
    <w:rsid w:val="007D2B80"/>
    <w:rsid w:val="007D3B1A"/>
    <w:rsid w:val="007D65F6"/>
    <w:rsid w:val="007D71F0"/>
    <w:rsid w:val="007D7336"/>
    <w:rsid w:val="007E00BF"/>
    <w:rsid w:val="007E00E1"/>
    <w:rsid w:val="007E0966"/>
    <w:rsid w:val="007E0A25"/>
    <w:rsid w:val="007E4737"/>
    <w:rsid w:val="007E4E6E"/>
    <w:rsid w:val="007E5888"/>
    <w:rsid w:val="007E59F2"/>
    <w:rsid w:val="007E7850"/>
    <w:rsid w:val="007F1406"/>
    <w:rsid w:val="007F2BA8"/>
    <w:rsid w:val="007F32DA"/>
    <w:rsid w:val="007F57FF"/>
    <w:rsid w:val="0080014E"/>
    <w:rsid w:val="00800E0A"/>
    <w:rsid w:val="0080282E"/>
    <w:rsid w:val="00802A9A"/>
    <w:rsid w:val="008030FC"/>
    <w:rsid w:val="00803F91"/>
    <w:rsid w:val="008058AA"/>
    <w:rsid w:val="008063FD"/>
    <w:rsid w:val="008067D3"/>
    <w:rsid w:val="008068AE"/>
    <w:rsid w:val="0080707E"/>
    <w:rsid w:val="00807BBF"/>
    <w:rsid w:val="00810CE0"/>
    <w:rsid w:val="00811DFD"/>
    <w:rsid w:val="008126BB"/>
    <w:rsid w:val="00814976"/>
    <w:rsid w:val="00817307"/>
    <w:rsid w:val="0082053D"/>
    <w:rsid w:val="00820D7F"/>
    <w:rsid w:val="00821BFB"/>
    <w:rsid w:val="00824E95"/>
    <w:rsid w:val="00825839"/>
    <w:rsid w:val="008268E2"/>
    <w:rsid w:val="0082794C"/>
    <w:rsid w:val="00827E98"/>
    <w:rsid w:val="008306B1"/>
    <w:rsid w:val="00830765"/>
    <w:rsid w:val="00832B68"/>
    <w:rsid w:val="00835182"/>
    <w:rsid w:val="00836C91"/>
    <w:rsid w:val="00840E70"/>
    <w:rsid w:val="008417E3"/>
    <w:rsid w:val="008433DE"/>
    <w:rsid w:val="008434F4"/>
    <w:rsid w:val="00844E38"/>
    <w:rsid w:val="00844F3B"/>
    <w:rsid w:val="00846088"/>
    <w:rsid w:val="0084647E"/>
    <w:rsid w:val="0084748E"/>
    <w:rsid w:val="008545D2"/>
    <w:rsid w:val="008548E6"/>
    <w:rsid w:val="00855052"/>
    <w:rsid w:val="0086012C"/>
    <w:rsid w:val="008602A1"/>
    <w:rsid w:val="00861EAF"/>
    <w:rsid w:val="00862A7C"/>
    <w:rsid w:val="00863E1C"/>
    <w:rsid w:val="00865155"/>
    <w:rsid w:val="0086595B"/>
    <w:rsid w:val="008672F9"/>
    <w:rsid w:val="00871010"/>
    <w:rsid w:val="00872AD2"/>
    <w:rsid w:val="00872F9E"/>
    <w:rsid w:val="0087599F"/>
    <w:rsid w:val="00875C14"/>
    <w:rsid w:val="00875E60"/>
    <w:rsid w:val="00880C6E"/>
    <w:rsid w:val="00882AD6"/>
    <w:rsid w:val="0088304E"/>
    <w:rsid w:val="008856F5"/>
    <w:rsid w:val="00885B7F"/>
    <w:rsid w:val="008868D3"/>
    <w:rsid w:val="00887A43"/>
    <w:rsid w:val="00887D5E"/>
    <w:rsid w:val="00887D8A"/>
    <w:rsid w:val="00892148"/>
    <w:rsid w:val="00892A19"/>
    <w:rsid w:val="008933A1"/>
    <w:rsid w:val="00896B75"/>
    <w:rsid w:val="008978EC"/>
    <w:rsid w:val="008A0F7A"/>
    <w:rsid w:val="008A16B6"/>
    <w:rsid w:val="008A1EE5"/>
    <w:rsid w:val="008A3092"/>
    <w:rsid w:val="008A5597"/>
    <w:rsid w:val="008A5C7B"/>
    <w:rsid w:val="008A6542"/>
    <w:rsid w:val="008A6EE5"/>
    <w:rsid w:val="008A7E83"/>
    <w:rsid w:val="008B1256"/>
    <w:rsid w:val="008B3C1E"/>
    <w:rsid w:val="008B410A"/>
    <w:rsid w:val="008B6726"/>
    <w:rsid w:val="008B67E8"/>
    <w:rsid w:val="008B75EE"/>
    <w:rsid w:val="008B77D5"/>
    <w:rsid w:val="008C239F"/>
    <w:rsid w:val="008C28A2"/>
    <w:rsid w:val="008C4CFB"/>
    <w:rsid w:val="008C5501"/>
    <w:rsid w:val="008D5065"/>
    <w:rsid w:val="008E00BD"/>
    <w:rsid w:val="008E092A"/>
    <w:rsid w:val="008E4139"/>
    <w:rsid w:val="008E4864"/>
    <w:rsid w:val="008E4FF1"/>
    <w:rsid w:val="008E73C6"/>
    <w:rsid w:val="008E7E7E"/>
    <w:rsid w:val="008F0584"/>
    <w:rsid w:val="008F09BB"/>
    <w:rsid w:val="008F7C60"/>
    <w:rsid w:val="00903892"/>
    <w:rsid w:val="00904C77"/>
    <w:rsid w:val="00906C06"/>
    <w:rsid w:val="0090705A"/>
    <w:rsid w:val="00907B21"/>
    <w:rsid w:val="009107E9"/>
    <w:rsid w:val="0091574F"/>
    <w:rsid w:val="00915867"/>
    <w:rsid w:val="009158A0"/>
    <w:rsid w:val="00917CA1"/>
    <w:rsid w:val="00917F55"/>
    <w:rsid w:val="00923A92"/>
    <w:rsid w:val="0092562D"/>
    <w:rsid w:val="00925A96"/>
    <w:rsid w:val="0092650B"/>
    <w:rsid w:val="009265FC"/>
    <w:rsid w:val="00927835"/>
    <w:rsid w:val="00927AFA"/>
    <w:rsid w:val="00927B8B"/>
    <w:rsid w:val="00927B91"/>
    <w:rsid w:val="0093048C"/>
    <w:rsid w:val="0093210B"/>
    <w:rsid w:val="009349E9"/>
    <w:rsid w:val="00935D48"/>
    <w:rsid w:val="0093753A"/>
    <w:rsid w:val="009405E0"/>
    <w:rsid w:val="009412EF"/>
    <w:rsid w:val="00943999"/>
    <w:rsid w:val="0094501A"/>
    <w:rsid w:val="00945CAE"/>
    <w:rsid w:val="00947F62"/>
    <w:rsid w:val="0095046A"/>
    <w:rsid w:val="009521F0"/>
    <w:rsid w:val="009525D7"/>
    <w:rsid w:val="009547A9"/>
    <w:rsid w:val="00954CA4"/>
    <w:rsid w:val="00955FB6"/>
    <w:rsid w:val="00956DDA"/>
    <w:rsid w:val="009605C3"/>
    <w:rsid w:val="00961EB1"/>
    <w:rsid w:val="00962BEA"/>
    <w:rsid w:val="00962DF3"/>
    <w:rsid w:val="00964385"/>
    <w:rsid w:val="0096487F"/>
    <w:rsid w:val="0096643B"/>
    <w:rsid w:val="00966F8B"/>
    <w:rsid w:val="009706C7"/>
    <w:rsid w:val="00973ABF"/>
    <w:rsid w:val="00974622"/>
    <w:rsid w:val="00976F10"/>
    <w:rsid w:val="009775ED"/>
    <w:rsid w:val="00981891"/>
    <w:rsid w:val="00982654"/>
    <w:rsid w:val="0098297C"/>
    <w:rsid w:val="00983075"/>
    <w:rsid w:val="009834CF"/>
    <w:rsid w:val="0098489F"/>
    <w:rsid w:val="009876D8"/>
    <w:rsid w:val="00990EFB"/>
    <w:rsid w:val="00992352"/>
    <w:rsid w:val="00993564"/>
    <w:rsid w:val="009A0CEC"/>
    <w:rsid w:val="009A1AB9"/>
    <w:rsid w:val="009A27A9"/>
    <w:rsid w:val="009A2F64"/>
    <w:rsid w:val="009A37BD"/>
    <w:rsid w:val="009A4D73"/>
    <w:rsid w:val="009A623D"/>
    <w:rsid w:val="009B121D"/>
    <w:rsid w:val="009B1964"/>
    <w:rsid w:val="009B32E6"/>
    <w:rsid w:val="009B350D"/>
    <w:rsid w:val="009C087B"/>
    <w:rsid w:val="009C21B3"/>
    <w:rsid w:val="009C5F91"/>
    <w:rsid w:val="009C6811"/>
    <w:rsid w:val="009D5488"/>
    <w:rsid w:val="009D5A9B"/>
    <w:rsid w:val="009D6362"/>
    <w:rsid w:val="009D7B45"/>
    <w:rsid w:val="009E16B5"/>
    <w:rsid w:val="009E377D"/>
    <w:rsid w:val="009E58B1"/>
    <w:rsid w:val="009E7FF7"/>
    <w:rsid w:val="009F0256"/>
    <w:rsid w:val="009F05DE"/>
    <w:rsid w:val="009F21F1"/>
    <w:rsid w:val="009F5128"/>
    <w:rsid w:val="009F61B7"/>
    <w:rsid w:val="009F6753"/>
    <w:rsid w:val="00A0022E"/>
    <w:rsid w:val="00A01F14"/>
    <w:rsid w:val="00A01FEB"/>
    <w:rsid w:val="00A02C63"/>
    <w:rsid w:val="00A06844"/>
    <w:rsid w:val="00A06D39"/>
    <w:rsid w:val="00A072B9"/>
    <w:rsid w:val="00A07815"/>
    <w:rsid w:val="00A10B4F"/>
    <w:rsid w:val="00A10B6E"/>
    <w:rsid w:val="00A13173"/>
    <w:rsid w:val="00A17C02"/>
    <w:rsid w:val="00A2174F"/>
    <w:rsid w:val="00A23C01"/>
    <w:rsid w:val="00A26671"/>
    <w:rsid w:val="00A269EF"/>
    <w:rsid w:val="00A27BB6"/>
    <w:rsid w:val="00A333A0"/>
    <w:rsid w:val="00A3459E"/>
    <w:rsid w:val="00A355F9"/>
    <w:rsid w:val="00A35765"/>
    <w:rsid w:val="00A36FC2"/>
    <w:rsid w:val="00A3755F"/>
    <w:rsid w:val="00A4084E"/>
    <w:rsid w:val="00A43A12"/>
    <w:rsid w:val="00A44835"/>
    <w:rsid w:val="00A4616F"/>
    <w:rsid w:val="00A475D2"/>
    <w:rsid w:val="00A53837"/>
    <w:rsid w:val="00A56543"/>
    <w:rsid w:val="00A601B7"/>
    <w:rsid w:val="00A60753"/>
    <w:rsid w:val="00A60DFD"/>
    <w:rsid w:val="00A62FDF"/>
    <w:rsid w:val="00A63CB6"/>
    <w:rsid w:val="00A66D8D"/>
    <w:rsid w:val="00A71230"/>
    <w:rsid w:val="00A74709"/>
    <w:rsid w:val="00A74EC0"/>
    <w:rsid w:val="00A74F06"/>
    <w:rsid w:val="00A754C1"/>
    <w:rsid w:val="00A777D9"/>
    <w:rsid w:val="00A82110"/>
    <w:rsid w:val="00A827BC"/>
    <w:rsid w:val="00A83DD8"/>
    <w:rsid w:val="00A86199"/>
    <w:rsid w:val="00A864A1"/>
    <w:rsid w:val="00A92129"/>
    <w:rsid w:val="00A927E3"/>
    <w:rsid w:val="00A92B30"/>
    <w:rsid w:val="00A945BD"/>
    <w:rsid w:val="00A9614E"/>
    <w:rsid w:val="00AA071F"/>
    <w:rsid w:val="00AA5D73"/>
    <w:rsid w:val="00AA6455"/>
    <w:rsid w:val="00AA72CE"/>
    <w:rsid w:val="00AB1055"/>
    <w:rsid w:val="00AB26BC"/>
    <w:rsid w:val="00AB380E"/>
    <w:rsid w:val="00AB64C5"/>
    <w:rsid w:val="00AB65CE"/>
    <w:rsid w:val="00AB7F8A"/>
    <w:rsid w:val="00AC488E"/>
    <w:rsid w:val="00AD0C12"/>
    <w:rsid w:val="00AD1AC9"/>
    <w:rsid w:val="00AD32CE"/>
    <w:rsid w:val="00AD384D"/>
    <w:rsid w:val="00AE1E45"/>
    <w:rsid w:val="00AE4247"/>
    <w:rsid w:val="00AE4D8C"/>
    <w:rsid w:val="00AE53A4"/>
    <w:rsid w:val="00AE5F3E"/>
    <w:rsid w:val="00AE794B"/>
    <w:rsid w:val="00AF30A8"/>
    <w:rsid w:val="00AF318B"/>
    <w:rsid w:val="00AF519A"/>
    <w:rsid w:val="00AF54DE"/>
    <w:rsid w:val="00B001A9"/>
    <w:rsid w:val="00B00F4D"/>
    <w:rsid w:val="00B02B5A"/>
    <w:rsid w:val="00B0380D"/>
    <w:rsid w:val="00B05680"/>
    <w:rsid w:val="00B05B0E"/>
    <w:rsid w:val="00B06DD4"/>
    <w:rsid w:val="00B07436"/>
    <w:rsid w:val="00B0797D"/>
    <w:rsid w:val="00B10A01"/>
    <w:rsid w:val="00B10C0B"/>
    <w:rsid w:val="00B11344"/>
    <w:rsid w:val="00B12FC3"/>
    <w:rsid w:val="00B14B0F"/>
    <w:rsid w:val="00B14C5F"/>
    <w:rsid w:val="00B1761F"/>
    <w:rsid w:val="00B20B8C"/>
    <w:rsid w:val="00B20E9E"/>
    <w:rsid w:val="00B223A6"/>
    <w:rsid w:val="00B2253A"/>
    <w:rsid w:val="00B26348"/>
    <w:rsid w:val="00B267F9"/>
    <w:rsid w:val="00B26D9E"/>
    <w:rsid w:val="00B26F42"/>
    <w:rsid w:val="00B26F83"/>
    <w:rsid w:val="00B320C4"/>
    <w:rsid w:val="00B37688"/>
    <w:rsid w:val="00B37F8C"/>
    <w:rsid w:val="00B400FF"/>
    <w:rsid w:val="00B41460"/>
    <w:rsid w:val="00B415FB"/>
    <w:rsid w:val="00B4304C"/>
    <w:rsid w:val="00B444D6"/>
    <w:rsid w:val="00B46A53"/>
    <w:rsid w:val="00B470EF"/>
    <w:rsid w:val="00B475AB"/>
    <w:rsid w:val="00B50875"/>
    <w:rsid w:val="00B52EC1"/>
    <w:rsid w:val="00B54699"/>
    <w:rsid w:val="00B55D5E"/>
    <w:rsid w:val="00B61183"/>
    <w:rsid w:val="00B6228F"/>
    <w:rsid w:val="00B6305A"/>
    <w:rsid w:val="00B66BE2"/>
    <w:rsid w:val="00B67B60"/>
    <w:rsid w:val="00B7254F"/>
    <w:rsid w:val="00B736BD"/>
    <w:rsid w:val="00B73BAE"/>
    <w:rsid w:val="00B7427E"/>
    <w:rsid w:val="00B7498F"/>
    <w:rsid w:val="00B75423"/>
    <w:rsid w:val="00B811E9"/>
    <w:rsid w:val="00B81C9F"/>
    <w:rsid w:val="00B87C8B"/>
    <w:rsid w:val="00B9025C"/>
    <w:rsid w:val="00B904C3"/>
    <w:rsid w:val="00B907AB"/>
    <w:rsid w:val="00B91582"/>
    <w:rsid w:val="00B94FE3"/>
    <w:rsid w:val="00B95DAD"/>
    <w:rsid w:val="00B95F3D"/>
    <w:rsid w:val="00B97012"/>
    <w:rsid w:val="00B97F79"/>
    <w:rsid w:val="00BA0F06"/>
    <w:rsid w:val="00BA26D8"/>
    <w:rsid w:val="00BA36D0"/>
    <w:rsid w:val="00BA6E3A"/>
    <w:rsid w:val="00BB1FA6"/>
    <w:rsid w:val="00BB2178"/>
    <w:rsid w:val="00BB40CD"/>
    <w:rsid w:val="00BB4236"/>
    <w:rsid w:val="00BB51F6"/>
    <w:rsid w:val="00BB5A19"/>
    <w:rsid w:val="00BB6387"/>
    <w:rsid w:val="00BB6A66"/>
    <w:rsid w:val="00BC03D2"/>
    <w:rsid w:val="00BC070F"/>
    <w:rsid w:val="00BC08D3"/>
    <w:rsid w:val="00BC1E83"/>
    <w:rsid w:val="00BC4733"/>
    <w:rsid w:val="00BC53B0"/>
    <w:rsid w:val="00BD103C"/>
    <w:rsid w:val="00BD3054"/>
    <w:rsid w:val="00BD3C5F"/>
    <w:rsid w:val="00BD4A77"/>
    <w:rsid w:val="00BD5ADC"/>
    <w:rsid w:val="00BD7899"/>
    <w:rsid w:val="00BE13FC"/>
    <w:rsid w:val="00BE2D88"/>
    <w:rsid w:val="00BE42CE"/>
    <w:rsid w:val="00BE55A0"/>
    <w:rsid w:val="00BE5943"/>
    <w:rsid w:val="00BF2566"/>
    <w:rsid w:val="00BF313F"/>
    <w:rsid w:val="00BF5329"/>
    <w:rsid w:val="00BF68E5"/>
    <w:rsid w:val="00C0156C"/>
    <w:rsid w:val="00C01984"/>
    <w:rsid w:val="00C0227B"/>
    <w:rsid w:val="00C03DCA"/>
    <w:rsid w:val="00C04053"/>
    <w:rsid w:val="00C04C7D"/>
    <w:rsid w:val="00C06C13"/>
    <w:rsid w:val="00C100C1"/>
    <w:rsid w:val="00C11B9D"/>
    <w:rsid w:val="00C15F61"/>
    <w:rsid w:val="00C2061E"/>
    <w:rsid w:val="00C210A0"/>
    <w:rsid w:val="00C21D7C"/>
    <w:rsid w:val="00C2444E"/>
    <w:rsid w:val="00C24741"/>
    <w:rsid w:val="00C275F7"/>
    <w:rsid w:val="00C30ABB"/>
    <w:rsid w:val="00C33294"/>
    <w:rsid w:val="00C343AA"/>
    <w:rsid w:val="00C34EA4"/>
    <w:rsid w:val="00C36CAD"/>
    <w:rsid w:val="00C376E9"/>
    <w:rsid w:val="00C41180"/>
    <w:rsid w:val="00C420FA"/>
    <w:rsid w:val="00C4407D"/>
    <w:rsid w:val="00C45F05"/>
    <w:rsid w:val="00C46BE1"/>
    <w:rsid w:val="00C51437"/>
    <w:rsid w:val="00C52C93"/>
    <w:rsid w:val="00C53E01"/>
    <w:rsid w:val="00C541AC"/>
    <w:rsid w:val="00C54E78"/>
    <w:rsid w:val="00C56BBA"/>
    <w:rsid w:val="00C5777B"/>
    <w:rsid w:val="00C577CE"/>
    <w:rsid w:val="00C60108"/>
    <w:rsid w:val="00C62809"/>
    <w:rsid w:val="00C6303F"/>
    <w:rsid w:val="00C637E3"/>
    <w:rsid w:val="00C643C5"/>
    <w:rsid w:val="00C65B1C"/>
    <w:rsid w:val="00C664D9"/>
    <w:rsid w:val="00C66891"/>
    <w:rsid w:val="00C66932"/>
    <w:rsid w:val="00C70D2A"/>
    <w:rsid w:val="00C71042"/>
    <w:rsid w:val="00C7219F"/>
    <w:rsid w:val="00C72937"/>
    <w:rsid w:val="00C7570B"/>
    <w:rsid w:val="00C801E0"/>
    <w:rsid w:val="00C8162E"/>
    <w:rsid w:val="00C83140"/>
    <w:rsid w:val="00C84FFB"/>
    <w:rsid w:val="00C90163"/>
    <w:rsid w:val="00C92A11"/>
    <w:rsid w:val="00C9552B"/>
    <w:rsid w:val="00C9559A"/>
    <w:rsid w:val="00C972CA"/>
    <w:rsid w:val="00CA0A7E"/>
    <w:rsid w:val="00CA11FF"/>
    <w:rsid w:val="00CA2067"/>
    <w:rsid w:val="00CA3023"/>
    <w:rsid w:val="00CA3542"/>
    <w:rsid w:val="00CA5CBD"/>
    <w:rsid w:val="00CA608F"/>
    <w:rsid w:val="00CB314C"/>
    <w:rsid w:val="00CB7ECC"/>
    <w:rsid w:val="00CC0E8D"/>
    <w:rsid w:val="00CC223B"/>
    <w:rsid w:val="00CC2CBD"/>
    <w:rsid w:val="00CC33C7"/>
    <w:rsid w:val="00CC3CBB"/>
    <w:rsid w:val="00CC4DC2"/>
    <w:rsid w:val="00CC57DA"/>
    <w:rsid w:val="00CD0241"/>
    <w:rsid w:val="00CD1BDA"/>
    <w:rsid w:val="00CD242B"/>
    <w:rsid w:val="00CD29FA"/>
    <w:rsid w:val="00CD338F"/>
    <w:rsid w:val="00CD33BB"/>
    <w:rsid w:val="00CD3FE2"/>
    <w:rsid w:val="00CD526F"/>
    <w:rsid w:val="00CD6EDD"/>
    <w:rsid w:val="00CE0031"/>
    <w:rsid w:val="00CE42FF"/>
    <w:rsid w:val="00CE4D4F"/>
    <w:rsid w:val="00CE4FF2"/>
    <w:rsid w:val="00CF0B66"/>
    <w:rsid w:val="00CF110E"/>
    <w:rsid w:val="00CF4094"/>
    <w:rsid w:val="00CF41AE"/>
    <w:rsid w:val="00CF4711"/>
    <w:rsid w:val="00D0023C"/>
    <w:rsid w:val="00D00290"/>
    <w:rsid w:val="00D010A3"/>
    <w:rsid w:val="00D0235C"/>
    <w:rsid w:val="00D02459"/>
    <w:rsid w:val="00D02CBD"/>
    <w:rsid w:val="00D02F68"/>
    <w:rsid w:val="00D047AD"/>
    <w:rsid w:val="00D04D60"/>
    <w:rsid w:val="00D0567F"/>
    <w:rsid w:val="00D0691B"/>
    <w:rsid w:val="00D159C9"/>
    <w:rsid w:val="00D15C31"/>
    <w:rsid w:val="00D1737C"/>
    <w:rsid w:val="00D22DDF"/>
    <w:rsid w:val="00D27B88"/>
    <w:rsid w:val="00D30795"/>
    <w:rsid w:val="00D30F85"/>
    <w:rsid w:val="00D328DB"/>
    <w:rsid w:val="00D340ED"/>
    <w:rsid w:val="00D347BF"/>
    <w:rsid w:val="00D363FC"/>
    <w:rsid w:val="00D37CCE"/>
    <w:rsid w:val="00D41003"/>
    <w:rsid w:val="00D41307"/>
    <w:rsid w:val="00D42C43"/>
    <w:rsid w:val="00D43C23"/>
    <w:rsid w:val="00D45845"/>
    <w:rsid w:val="00D46EF6"/>
    <w:rsid w:val="00D47A39"/>
    <w:rsid w:val="00D55EB5"/>
    <w:rsid w:val="00D576B1"/>
    <w:rsid w:val="00D60492"/>
    <w:rsid w:val="00D60F22"/>
    <w:rsid w:val="00D6240B"/>
    <w:rsid w:val="00D62629"/>
    <w:rsid w:val="00D7741E"/>
    <w:rsid w:val="00D808B6"/>
    <w:rsid w:val="00D80D33"/>
    <w:rsid w:val="00D81DC7"/>
    <w:rsid w:val="00D831A4"/>
    <w:rsid w:val="00D8345C"/>
    <w:rsid w:val="00D861EF"/>
    <w:rsid w:val="00D87E68"/>
    <w:rsid w:val="00D93784"/>
    <w:rsid w:val="00D95890"/>
    <w:rsid w:val="00D96581"/>
    <w:rsid w:val="00D97415"/>
    <w:rsid w:val="00DA0091"/>
    <w:rsid w:val="00DA38F2"/>
    <w:rsid w:val="00DB6688"/>
    <w:rsid w:val="00DC0DF7"/>
    <w:rsid w:val="00DC21E9"/>
    <w:rsid w:val="00DC2411"/>
    <w:rsid w:val="00DC3C24"/>
    <w:rsid w:val="00DC441B"/>
    <w:rsid w:val="00DC52DC"/>
    <w:rsid w:val="00DC602A"/>
    <w:rsid w:val="00DC6BFE"/>
    <w:rsid w:val="00DD1C80"/>
    <w:rsid w:val="00DD563F"/>
    <w:rsid w:val="00DD72C8"/>
    <w:rsid w:val="00DE08DE"/>
    <w:rsid w:val="00DE0AD0"/>
    <w:rsid w:val="00DE11E1"/>
    <w:rsid w:val="00DE1761"/>
    <w:rsid w:val="00DE1B72"/>
    <w:rsid w:val="00DE346A"/>
    <w:rsid w:val="00DE50C7"/>
    <w:rsid w:val="00DE56D1"/>
    <w:rsid w:val="00DE7ABC"/>
    <w:rsid w:val="00DF4B58"/>
    <w:rsid w:val="00DF6D97"/>
    <w:rsid w:val="00DF727E"/>
    <w:rsid w:val="00DF73AA"/>
    <w:rsid w:val="00E01115"/>
    <w:rsid w:val="00E0177C"/>
    <w:rsid w:val="00E019E2"/>
    <w:rsid w:val="00E01BDE"/>
    <w:rsid w:val="00E02462"/>
    <w:rsid w:val="00E042C6"/>
    <w:rsid w:val="00E06AA9"/>
    <w:rsid w:val="00E10D76"/>
    <w:rsid w:val="00E11A91"/>
    <w:rsid w:val="00E12068"/>
    <w:rsid w:val="00E1229B"/>
    <w:rsid w:val="00E122C4"/>
    <w:rsid w:val="00E15A28"/>
    <w:rsid w:val="00E2154C"/>
    <w:rsid w:val="00E21C78"/>
    <w:rsid w:val="00E2287A"/>
    <w:rsid w:val="00E22C96"/>
    <w:rsid w:val="00E22D51"/>
    <w:rsid w:val="00E23CA8"/>
    <w:rsid w:val="00E248D9"/>
    <w:rsid w:val="00E24A9D"/>
    <w:rsid w:val="00E256A0"/>
    <w:rsid w:val="00E30DF6"/>
    <w:rsid w:val="00E34180"/>
    <w:rsid w:val="00E34ED8"/>
    <w:rsid w:val="00E37150"/>
    <w:rsid w:val="00E3794D"/>
    <w:rsid w:val="00E4222F"/>
    <w:rsid w:val="00E42D4C"/>
    <w:rsid w:val="00E44031"/>
    <w:rsid w:val="00E46246"/>
    <w:rsid w:val="00E471DF"/>
    <w:rsid w:val="00E4739D"/>
    <w:rsid w:val="00E50137"/>
    <w:rsid w:val="00E5269A"/>
    <w:rsid w:val="00E54845"/>
    <w:rsid w:val="00E54AFC"/>
    <w:rsid w:val="00E621CE"/>
    <w:rsid w:val="00E62F68"/>
    <w:rsid w:val="00E66C2E"/>
    <w:rsid w:val="00E7030C"/>
    <w:rsid w:val="00E7120C"/>
    <w:rsid w:val="00E74F3F"/>
    <w:rsid w:val="00E751F3"/>
    <w:rsid w:val="00E75364"/>
    <w:rsid w:val="00E7543D"/>
    <w:rsid w:val="00E774A8"/>
    <w:rsid w:val="00E84376"/>
    <w:rsid w:val="00E84C0F"/>
    <w:rsid w:val="00E84C3D"/>
    <w:rsid w:val="00E86BA8"/>
    <w:rsid w:val="00E939EF"/>
    <w:rsid w:val="00EA0E63"/>
    <w:rsid w:val="00EA2246"/>
    <w:rsid w:val="00EA571B"/>
    <w:rsid w:val="00EA6460"/>
    <w:rsid w:val="00EA7031"/>
    <w:rsid w:val="00EB12C1"/>
    <w:rsid w:val="00EB2852"/>
    <w:rsid w:val="00EB30F6"/>
    <w:rsid w:val="00EB39A5"/>
    <w:rsid w:val="00EB5EA1"/>
    <w:rsid w:val="00EC0215"/>
    <w:rsid w:val="00EC13BB"/>
    <w:rsid w:val="00EC1E45"/>
    <w:rsid w:val="00EC38A8"/>
    <w:rsid w:val="00EC5BDB"/>
    <w:rsid w:val="00EC75F2"/>
    <w:rsid w:val="00ED00D6"/>
    <w:rsid w:val="00ED09D0"/>
    <w:rsid w:val="00ED11E9"/>
    <w:rsid w:val="00ED1E68"/>
    <w:rsid w:val="00ED24D6"/>
    <w:rsid w:val="00ED3EF6"/>
    <w:rsid w:val="00ED64D1"/>
    <w:rsid w:val="00ED6902"/>
    <w:rsid w:val="00EE0F33"/>
    <w:rsid w:val="00EE18A8"/>
    <w:rsid w:val="00EE282A"/>
    <w:rsid w:val="00EE32A9"/>
    <w:rsid w:val="00EE6289"/>
    <w:rsid w:val="00EE6C3E"/>
    <w:rsid w:val="00EF0525"/>
    <w:rsid w:val="00EF0553"/>
    <w:rsid w:val="00EF2CAC"/>
    <w:rsid w:val="00EF4015"/>
    <w:rsid w:val="00EF4C87"/>
    <w:rsid w:val="00EF6397"/>
    <w:rsid w:val="00EF67C4"/>
    <w:rsid w:val="00EF6E50"/>
    <w:rsid w:val="00F00DAD"/>
    <w:rsid w:val="00F00E44"/>
    <w:rsid w:val="00F03B61"/>
    <w:rsid w:val="00F04E78"/>
    <w:rsid w:val="00F05C6E"/>
    <w:rsid w:val="00F0706A"/>
    <w:rsid w:val="00F14704"/>
    <w:rsid w:val="00F15896"/>
    <w:rsid w:val="00F17ADB"/>
    <w:rsid w:val="00F20893"/>
    <w:rsid w:val="00F20BDD"/>
    <w:rsid w:val="00F21AA4"/>
    <w:rsid w:val="00F22BA6"/>
    <w:rsid w:val="00F23B2F"/>
    <w:rsid w:val="00F270A4"/>
    <w:rsid w:val="00F30B25"/>
    <w:rsid w:val="00F31EC7"/>
    <w:rsid w:val="00F324CF"/>
    <w:rsid w:val="00F34C14"/>
    <w:rsid w:val="00F35837"/>
    <w:rsid w:val="00F366BA"/>
    <w:rsid w:val="00F371C1"/>
    <w:rsid w:val="00F412A9"/>
    <w:rsid w:val="00F43802"/>
    <w:rsid w:val="00F45FD6"/>
    <w:rsid w:val="00F4609C"/>
    <w:rsid w:val="00F5042B"/>
    <w:rsid w:val="00F50B49"/>
    <w:rsid w:val="00F5244F"/>
    <w:rsid w:val="00F531BB"/>
    <w:rsid w:val="00F54D7D"/>
    <w:rsid w:val="00F603A8"/>
    <w:rsid w:val="00F62398"/>
    <w:rsid w:val="00F66CA9"/>
    <w:rsid w:val="00F70C48"/>
    <w:rsid w:val="00F715E5"/>
    <w:rsid w:val="00F73E1F"/>
    <w:rsid w:val="00F74381"/>
    <w:rsid w:val="00F81342"/>
    <w:rsid w:val="00F81F30"/>
    <w:rsid w:val="00F822C2"/>
    <w:rsid w:val="00F8234E"/>
    <w:rsid w:val="00F83A09"/>
    <w:rsid w:val="00F85FE0"/>
    <w:rsid w:val="00F8675A"/>
    <w:rsid w:val="00F9006F"/>
    <w:rsid w:val="00F909B8"/>
    <w:rsid w:val="00F92108"/>
    <w:rsid w:val="00F92E98"/>
    <w:rsid w:val="00F94BD6"/>
    <w:rsid w:val="00F959BF"/>
    <w:rsid w:val="00F959F8"/>
    <w:rsid w:val="00F95B3F"/>
    <w:rsid w:val="00F965BE"/>
    <w:rsid w:val="00F968D5"/>
    <w:rsid w:val="00F97914"/>
    <w:rsid w:val="00FA0BA6"/>
    <w:rsid w:val="00FA12DF"/>
    <w:rsid w:val="00FA496F"/>
    <w:rsid w:val="00FA51DC"/>
    <w:rsid w:val="00FA5394"/>
    <w:rsid w:val="00FA5B0E"/>
    <w:rsid w:val="00FA6A5F"/>
    <w:rsid w:val="00FA72B6"/>
    <w:rsid w:val="00FA77DA"/>
    <w:rsid w:val="00FB14CF"/>
    <w:rsid w:val="00FB2BC5"/>
    <w:rsid w:val="00FC1C0D"/>
    <w:rsid w:val="00FC1E52"/>
    <w:rsid w:val="00FC3EAD"/>
    <w:rsid w:val="00FD0ABE"/>
    <w:rsid w:val="00FD2983"/>
    <w:rsid w:val="00FD38EC"/>
    <w:rsid w:val="00FD44F2"/>
    <w:rsid w:val="00FD7D3B"/>
    <w:rsid w:val="00FE07C1"/>
    <w:rsid w:val="00FE1CE8"/>
    <w:rsid w:val="00FE1E7E"/>
    <w:rsid w:val="00FE351B"/>
    <w:rsid w:val="00FE3C73"/>
    <w:rsid w:val="00FE41FA"/>
    <w:rsid w:val="00FE424F"/>
    <w:rsid w:val="00FE47EF"/>
    <w:rsid w:val="00FF177B"/>
    <w:rsid w:val="00FF18C9"/>
    <w:rsid w:val="00FF1EC0"/>
    <w:rsid w:val="00FF5CCC"/>
    <w:rsid w:val="00FF62FC"/>
    <w:rsid w:val="00FF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BD079F"/>
  <w15:docId w15:val="{74C3F49A-B300-4AF7-915F-8ED5F9475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736BD"/>
    <w:pPr>
      <w:spacing w:after="1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736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0CA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CA7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0CA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0CA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0CA7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0CA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0CA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87C8B"/>
    <w:pPr>
      <w:spacing w:after="0"/>
    </w:pPr>
  </w:style>
  <w:style w:type="table" w:styleId="TableGrid">
    <w:name w:val="Table Grid"/>
    <w:basedOn w:val="TableNormal"/>
    <w:uiPriority w:val="39"/>
    <w:rsid w:val="0091586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uiPriority w:val="99"/>
    <w:rsid w:val="0091586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61468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14683"/>
  </w:style>
  <w:style w:type="paragraph" w:styleId="Footer">
    <w:name w:val="footer"/>
    <w:basedOn w:val="Normal"/>
    <w:link w:val="FooterChar"/>
    <w:uiPriority w:val="99"/>
    <w:unhideWhenUsed/>
    <w:rsid w:val="0061468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14683"/>
  </w:style>
  <w:style w:type="paragraph" w:styleId="ListParagraph">
    <w:name w:val="List Paragraph"/>
    <w:basedOn w:val="Normal"/>
    <w:uiPriority w:val="34"/>
    <w:qFormat/>
    <w:rsid w:val="00395F40"/>
    <w:pPr>
      <w:spacing w:after="160" w:line="259" w:lineRule="auto"/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95F40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5F4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95F4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D1D76-FB3C-44ED-B0C5-C803A23A9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harva</dc:creator>
  <cp:lastModifiedBy>LCT 10</cp:lastModifiedBy>
  <cp:revision>2</cp:revision>
  <dcterms:created xsi:type="dcterms:W3CDTF">2018-09-24T17:46:00Z</dcterms:created>
  <dcterms:modified xsi:type="dcterms:W3CDTF">2018-09-24T17:46:00Z</dcterms:modified>
</cp:coreProperties>
</file>